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8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1087"/>
        <w:gridCol w:w="535"/>
        <w:gridCol w:w="1937"/>
        <w:gridCol w:w="843"/>
        <w:gridCol w:w="725"/>
        <w:gridCol w:w="173"/>
        <w:gridCol w:w="2442"/>
        <w:gridCol w:w="2245"/>
      </w:tblGrid>
      <w:tr w:rsidR="00531C69" w:rsidRPr="00943217" w14:paraId="7A76F9AE" w14:textId="77777777" w:rsidTr="0069576F">
        <w:trPr>
          <w:cantSplit/>
          <w:trHeight w:val="242"/>
        </w:trPr>
        <w:tc>
          <w:tcPr>
            <w:tcW w:w="9987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A506D1D" w14:textId="77777777" w:rsidR="00531C69" w:rsidRPr="00943217" w:rsidRDefault="00076CE1">
            <w:pPr>
              <w:pStyle w:val="Heading1"/>
              <w:spacing w:before="60" w:line="360" w:lineRule="auto"/>
              <w:jc w:val="center"/>
              <w:rPr>
                <w:rFonts w:ascii="Tw Cen MT" w:hAnsi="Tw Cen MT"/>
                <w:sz w:val="32"/>
                <w:szCs w:val="32"/>
              </w:rPr>
            </w:pPr>
            <w:r w:rsidRPr="00943217">
              <w:rPr>
                <w:rFonts w:ascii="Tw Cen MT" w:hAnsi="Tw Cen MT"/>
                <w:sz w:val="32"/>
                <w:szCs w:val="32"/>
              </w:rPr>
              <w:t>Staff Council (SC) Meeting Agenda and Action Minutes</w:t>
            </w:r>
          </w:p>
        </w:tc>
      </w:tr>
      <w:tr w:rsidR="00531C69" w:rsidRPr="00C06EC3" w14:paraId="203F899C" w14:textId="77777777" w:rsidTr="000A7775">
        <w:trPr>
          <w:cantSplit/>
          <w:trHeight w:val="748"/>
        </w:trPr>
        <w:tc>
          <w:tcPr>
            <w:tcW w:w="162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1556F3D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Date:</w:t>
            </w:r>
          </w:p>
        </w:tc>
        <w:tc>
          <w:tcPr>
            <w:tcW w:w="1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59947B6" w14:textId="7AAC5596" w:rsidR="00531C69" w:rsidRPr="0069576F" w:rsidRDefault="002161FB" w:rsidP="0069576F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Thurs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day</w:t>
            </w:r>
            <w:r w:rsidR="00B11E9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October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25</w:t>
            </w:r>
            <w:r w:rsidR="0069576F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, 2018</w:t>
            </w:r>
          </w:p>
        </w:tc>
        <w:tc>
          <w:tcPr>
            <w:tcW w:w="8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460CEB5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Time:</w:t>
            </w:r>
          </w:p>
        </w:tc>
        <w:tc>
          <w:tcPr>
            <w:tcW w:w="93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0E6DB6E" w14:textId="4CB56935" w:rsidR="00531C69" w:rsidRPr="0069576F" w:rsidRDefault="00553BD1" w:rsidP="00553BD1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</w:t>
            </w:r>
            <w:r w:rsidR="0095432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:0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 PM</w:t>
            </w:r>
            <w:r w:rsidR="00A606E2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A30BC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3:0</w:t>
            </w:r>
            <w:r w:rsidR="008E602A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</w:t>
            </w:r>
            <w:r w:rsidR="00F471D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</w:t>
            </w:r>
            <w:r w:rsidR="00076CE1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M</w:t>
            </w:r>
          </w:p>
        </w:tc>
        <w:tc>
          <w:tcPr>
            <w:tcW w:w="2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37CF775" w14:textId="77777777" w:rsidR="00531C69" w:rsidRPr="0069576F" w:rsidRDefault="00076CE1" w:rsidP="000D2B59">
            <w:pPr>
              <w:spacing w:before="60" w:after="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ocation: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C2E1DF1" w14:textId="5B94D21E" w:rsidR="00531C69" w:rsidRPr="0069576F" w:rsidRDefault="00B05DD1" w:rsidP="004421F3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ampus Center 2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>4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0</w:t>
            </w:r>
          </w:p>
        </w:tc>
      </w:tr>
      <w:tr w:rsidR="00531C69" w:rsidRPr="00C06EC3" w14:paraId="4B89671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08EDE18" w14:textId="77777777" w:rsidR="00531C69" w:rsidRPr="0069576F" w:rsidRDefault="00076CE1" w:rsidP="00FD469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Meeting </w:t>
            </w:r>
            <w:r w:rsidR="007E66D0"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</w:t>
            </w: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eader:</w:t>
            </w:r>
          </w:p>
        </w:tc>
        <w:tc>
          <w:tcPr>
            <w:tcW w:w="20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3EB0FF1" w14:textId="7122FB2A" w:rsidR="00531C69" w:rsidRPr="0069576F" w:rsidRDefault="0054686C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Karen Quackenbush</w:t>
            </w:r>
          </w:p>
        </w:tc>
        <w:tc>
          <w:tcPr>
            <w:tcW w:w="159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BCF667F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Timekeeper:</w:t>
            </w:r>
          </w:p>
        </w:tc>
        <w:tc>
          <w:tcPr>
            <w:tcW w:w="472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E9BD6B9" w14:textId="57C4FB0E" w:rsidR="00531C69" w:rsidRPr="0069576F" w:rsidRDefault="002161FB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Mike Dabrowski</w:t>
            </w:r>
          </w:p>
        </w:tc>
      </w:tr>
      <w:tr w:rsidR="00531C69" w:rsidRPr="00C06EC3" w14:paraId="4C204EA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FD6BA1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Participants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B1DF5F9" w14:textId="70808918" w:rsidR="00531C69" w:rsidRDefault="00076CE1" w:rsidP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Attendees</w:t>
            </w:r>
            <w:r w:rsidR="009C28B7">
              <w:rPr>
                <w:rFonts w:ascii="Tw Cen MT" w:hAnsi="Tw Cen MT" w:cs="Arial"/>
                <w:color w:val="auto"/>
                <w:sz w:val="24"/>
                <w:szCs w:val="24"/>
              </w:rPr>
              <w:t>:</w:t>
            </w:r>
            <w:r w:rsidR="00F60DAC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William Araujo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Jody Borack, Viola Clyburn, Mihaela Cohanoschi, </w:t>
            </w:r>
            <w:r w:rsidR="00CB7151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Gabriella Cuzzola, Michael Dabrowski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Jasmine Howard, Michael Kehoe, 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Elizabeth Limbrick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Michelle Llado-Wrzos, Richard Martinez, Mark Massa, Karen Quackenbush, Nisha Reyes, Candida Rocha, Deborah Sims, Ewa Staromiejska, Philip Stickna, Priya</w:t>
            </w:r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>darshini Vin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>, Sanjeanetta Worley</w:t>
            </w:r>
          </w:p>
          <w:p w14:paraId="156E863B" w14:textId="5C5230C3" w:rsidR="00D56710" w:rsidRPr="0069576F" w:rsidRDefault="000D2B59" w:rsidP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Regrets: 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>Staci Mongelli</w:t>
            </w:r>
            <w:r w:rsidR="00EB3EB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 w:rsidR="00EB3EBF" w:rsidRPr="00EB3EBF">
              <w:rPr>
                <w:rFonts w:ascii="Tw Cen MT" w:hAnsi="Tw Cen MT" w:cs="Arial"/>
                <w:color w:val="auto"/>
                <w:sz w:val="24"/>
                <w:szCs w:val="24"/>
              </w:rPr>
              <w:t>Darryl Rivera</w:t>
            </w:r>
          </w:p>
        </w:tc>
      </w:tr>
      <w:tr w:rsidR="00531C69" w:rsidRPr="00C06EC3" w14:paraId="0FC23AF5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E75AED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Purpose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3C0351B" w14:textId="38AEB5DA" w:rsidR="00531C69" w:rsidRPr="0069576F" w:rsidRDefault="000D2B59" w:rsidP="00672025">
            <w:pPr>
              <w:pStyle w:val="List"/>
              <w:numPr>
                <w:ilvl w:val="0"/>
                <w:numId w:val="3"/>
              </w:numPr>
              <w:spacing w:before="60" w:after="60"/>
              <w:rPr>
                <w:rFonts w:ascii="Tw Cen MT" w:hAnsi="Tw Cen MT" w:cs="Arial"/>
                <w:color w:val="auto"/>
                <w:szCs w:val="24"/>
              </w:rPr>
            </w:pPr>
            <w:r>
              <w:rPr>
                <w:rFonts w:ascii="Tw Cen MT" w:hAnsi="Tw Cen MT" w:cs="Arial"/>
                <w:color w:val="auto"/>
                <w:szCs w:val="24"/>
              </w:rPr>
              <w:t>October</w:t>
            </w:r>
            <w:r w:rsidR="009A3FC4" w:rsidRPr="0069576F">
              <w:rPr>
                <w:rFonts w:ascii="Tw Cen MT" w:hAnsi="Tw Cen MT" w:cs="Arial"/>
                <w:color w:val="auto"/>
                <w:szCs w:val="24"/>
              </w:rPr>
              <w:t xml:space="preserve"> 2018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 xml:space="preserve"> </w:t>
            </w:r>
            <w:r w:rsidR="00D83843" w:rsidRPr="0069576F">
              <w:rPr>
                <w:rFonts w:ascii="Tw Cen MT" w:hAnsi="Tw Cen MT" w:cs="Arial"/>
                <w:color w:val="auto"/>
                <w:szCs w:val="24"/>
              </w:rPr>
              <w:t xml:space="preserve">meeting of </w:t>
            </w:r>
            <w:r w:rsidR="005D58D1" w:rsidRPr="0069576F">
              <w:rPr>
                <w:rFonts w:ascii="Tw Cen MT" w:hAnsi="Tw Cen MT" w:cs="Arial"/>
                <w:color w:val="auto"/>
                <w:szCs w:val="24"/>
              </w:rPr>
              <w:t xml:space="preserve">the </w:t>
            </w:r>
            <w:r w:rsidR="00FD5E84" w:rsidRPr="0069576F">
              <w:rPr>
                <w:rFonts w:ascii="Tw Cen MT" w:hAnsi="Tw Cen MT" w:cs="Arial"/>
                <w:color w:val="auto"/>
                <w:szCs w:val="24"/>
              </w:rPr>
              <w:t xml:space="preserve">University 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>Staff Council</w:t>
            </w:r>
          </w:p>
        </w:tc>
      </w:tr>
      <w:tr w:rsidR="00531C69" w:rsidRPr="00C06EC3" w14:paraId="73C493CA" w14:textId="77777777" w:rsidTr="00995FF9">
        <w:trPr>
          <w:cantSplit/>
          <w:trHeight w:val="644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95C7CEE" w14:textId="77777777" w:rsidR="00531C69" w:rsidRPr="00C06EC3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eparation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C318B94" w14:textId="77777777" w:rsidR="00531C69" w:rsidRPr="00C06EC3" w:rsidRDefault="00076CE1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 xml:space="preserve">Review </w:t>
            </w:r>
            <w:r w:rsidR="00623796" w:rsidRPr="00C06EC3">
              <w:rPr>
                <w:rFonts w:ascii="Tw Cen MT" w:hAnsi="Tw Cen MT" w:cs="Arial"/>
                <w:sz w:val="24"/>
                <w:szCs w:val="24"/>
              </w:rPr>
              <w:t xml:space="preserve">any </w:t>
            </w:r>
            <w:r w:rsidRPr="00C06EC3">
              <w:rPr>
                <w:rFonts w:ascii="Tw Cen MT" w:hAnsi="Tw Cen MT" w:cs="Arial"/>
                <w:sz w:val="24"/>
                <w:szCs w:val="24"/>
              </w:rPr>
              <w:t>documents e-mailed prior (Please bring copies to the meeting)</w:t>
            </w:r>
          </w:p>
        </w:tc>
      </w:tr>
      <w:tr w:rsidR="00531C69" w:rsidRPr="00C06EC3" w14:paraId="49EF74F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78" w:type="dxa"/>
            </w:tcMar>
          </w:tcPr>
          <w:p w14:paraId="5766A338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Start Time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790787B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Agenda Items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C6AD80F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ocess/Responsible</w:t>
            </w:r>
          </w:p>
        </w:tc>
      </w:tr>
      <w:tr w:rsidR="002A7204" w:rsidRPr="00C06EC3" w14:paraId="2BA9A35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B51435D" w14:textId="25EC0EAF" w:rsidR="002A7204" w:rsidRPr="00C06EC3" w:rsidRDefault="002A7204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2:3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7924663" w14:textId="2EC55D34" w:rsidR="002A7204" w:rsidRPr="00A07810" w:rsidRDefault="00011D6A" w:rsidP="00A07810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Lunch was</w:t>
            </w:r>
            <w:r w:rsidR="002A7204" w:rsidRPr="00A07810">
              <w:rPr>
                <w:rFonts w:ascii="Tw Cen MT" w:hAnsi="Tw Cen MT" w:cs="Arial"/>
                <w:sz w:val="24"/>
                <w:szCs w:val="24"/>
              </w:rPr>
              <w:t xml:space="preserve"> available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41A32AB1" w14:textId="4E21B40E" w:rsidR="002A7204" w:rsidRPr="00C06EC3" w:rsidRDefault="00D20213" w:rsidP="004421F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Campus Center 2</w:t>
            </w:r>
            <w:r w:rsidR="000D2B59">
              <w:rPr>
                <w:rFonts w:ascii="Tw Cen MT" w:hAnsi="Tw Cen MT" w:cs="Arial"/>
                <w:sz w:val="24"/>
                <w:szCs w:val="24"/>
              </w:rPr>
              <w:t>4</w:t>
            </w:r>
            <w:r w:rsidR="00D06A61">
              <w:rPr>
                <w:rFonts w:ascii="Tw Cen MT" w:hAnsi="Tw Cen MT" w:cs="Arial"/>
                <w:sz w:val="24"/>
                <w:szCs w:val="24"/>
              </w:rPr>
              <w:t>0</w:t>
            </w:r>
          </w:p>
        </w:tc>
      </w:tr>
      <w:tr w:rsidR="00531C69" w:rsidRPr="00C06EC3" w14:paraId="55794F9B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2BC8ABF" w14:textId="7F2E356A" w:rsidR="00531C69" w:rsidRPr="00C06EC3" w:rsidRDefault="00D2021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:0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6236654" w14:textId="4DFD134B" w:rsidR="00531C69" w:rsidRPr="00A07810" w:rsidRDefault="002161FB" w:rsidP="002161FB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September</w:t>
            </w:r>
            <w:r w:rsidR="0069576F">
              <w:rPr>
                <w:rFonts w:ascii="Tw Cen MT" w:hAnsi="Tw Cen MT" w:cs="Arial"/>
                <w:sz w:val="24"/>
                <w:szCs w:val="24"/>
              </w:rPr>
              <w:t xml:space="preserve"> Minutes</w:t>
            </w:r>
            <w:r w:rsidR="00011D6A">
              <w:rPr>
                <w:rFonts w:ascii="Tw Cen MT" w:hAnsi="Tw Cen MT" w:cs="Arial"/>
                <w:sz w:val="24"/>
                <w:szCs w:val="24"/>
              </w:rPr>
              <w:t xml:space="preserve"> approved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7196D0C" w14:textId="4C114084" w:rsidR="00531C69" w:rsidRPr="00C06EC3" w:rsidRDefault="00A07810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Karen Quackenbush </w:t>
            </w:r>
          </w:p>
        </w:tc>
      </w:tr>
      <w:tr w:rsidR="001C79E4" w:rsidRPr="00C06EC3" w14:paraId="3D629FA8" w14:textId="77777777" w:rsidTr="00F74502">
        <w:trPr>
          <w:trHeight w:val="3032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87195D7" w14:textId="342B39C1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:</w:t>
            </w:r>
            <w:r w:rsidR="000A7775">
              <w:rPr>
                <w:rFonts w:ascii="Tw Cen MT" w:hAnsi="Tw Cen MT" w:cs="Arial"/>
                <w:color w:val="auto"/>
                <w:sz w:val="24"/>
                <w:szCs w:val="24"/>
              </w:rPr>
              <w:t>05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F7237E0" w14:textId="77777777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ittee Reports </w:t>
            </w:r>
          </w:p>
          <w:p w14:paraId="0BD67E1F" w14:textId="79352DA2" w:rsidR="001C79E4" w:rsidRDefault="0069576F" w:rsidP="001C79E4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ittee on Finance</w:t>
            </w:r>
            <w:r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Jasmine Howard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011D6A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(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will meet Nov 1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st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)</w:t>
            </w:r>
          </w:p>
          <w:p w14:paraId="16C56BE4" w14:textId="79404E5E" w:rsidR="0069576F" w:rsidRPr="002161FB" w:rsidRDefault="001C79E4" w:rsidP="0069576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trategic Planning Steering Comm. – Elizabeth Limbrick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011D6A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(expected to 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 early Dec</w:t>
            </w:r>
            <w:r w:rsidR="00011D6A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. Michelle will sit in if Elizabeth cannot make the meeting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)</w:t>
            </w:r>
          </w:p>
          <w:p w14:paraId="3C3F135F" w14:textId="45DB0400" w:rsidR="00A01DF3" w:rsidRDefault="001C79E4" w:rsidP="0069576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. On Campus Life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– 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Viola Clyburn</w:t>
            </w:r>
          </w:p>
          <w:p w14:paraId="23D2C119" w14:textId="26B67131" w:rsidR="009D273B" w:rsidRDefault="001C79E4" w:rsidP="001C79E4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. On Information Systems</w:t>
            </w:r>
            <w:r w:rsidR="009D273B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&amp; Communication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Richard Martinez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(will meet with Dave Ullman Oct 29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th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)</w:t>
            </w:r>
          </w:p>
          <w:p w14:paraId="003191BD" w14:textId="0E44509E" w:rsidR="00F13ABF" w:rsidRPr="002161FB" w:rsidRDefault="001C79E4" w:rsidP="00F13AB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. On Human Resources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– Miha</w:t>
            </w:r>
            <w:r w:rsidR="00D06A61">
              <w:rPr>
                <w:rFonts w:ascii="Tw Cen MT" w:hAnsi="Tw Cen MT" w:cs="Arial"/>
                <w:color w:val="auto"/>
                <w:sz w:val="24"/>
                <w:szCs w:val="24"/>
              </w:rPr>
              <w:t>ela Cohanoschi,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Staci Mongelli, Nisha Reyes, Viola Clyburn, Ewa Staromiejska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660361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(</w:t>
            </w:r>
            <w:bookmarkStart w:id="0" w:name="_GoBack"/>
            <w:bookmarkEnd w:id="0"/>
            <w:r w:rsidR="00660361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s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urvey completion was low – about 25% when 60% was wanted. Staff responded better than faculty)</w:t>
            </w:r>
          </w:p>
          <w:p w14:paraId="588E24B5" w14:textId="1E68F1E0" w:rsidR="009C28B7" w:rsidRPr="00B51F06" w:rsidRDefault="001C79E4" w:rsidP="00B51F06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omm. On Facilities – Mark Massa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2161FB" w:rsidRPr="002161F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(did not meet)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0231828" w14:textId="650AAAB3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</w:p>
        </w:tc>
      </w:tr>
      <w:tr w:rsidR="001C79E4" w:rsidRPr="00C06EC3" w14:paraId="54D32448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83E7B87" w14:textId="471D2C0C" w:rsidR="001C79E4" w:rsidRPr="00C06EC3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30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5686D99B" w14:textId="77777777" w:rsidR="009C28B7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 w:rsidRPr="001C79E4">
              <w:rPr>
                <w:rFonts w:ascii="Tw Cen MT" w:hAnsi="Tw Cen MT" w:cs="Arial"/>
                <w:sz w:val="24"/>
                <w:szCs w:val="24"/>
              </w:rPr>
              <w:t xml:space="preserve">Faculty Senate Update </w:t>
            </w:r>
          </w:p>
          <w:p w14:paraId="6C47D6E5" w14:textId="39905BA9" w:rsidR="002161FB" w:rsidRPr="009A6C26" w:rsidRDefault="002161FB" w:rsidP="001C79E4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>Oct 11</w:t>
            </w:r>
            <w:r w:rsidRPr="009A6C26">
              <w:rPr>
                <w:rFonts w:ascii="Tw Cen MT" w:hAnsi="Tw Cen MT" w:cs="Arial"/>
                <w:b/>
                <w:sz w:val="24"/>
                <w:szCs w:val="24"/>
                <w:vertAlign w:val="superscript"/>
              </w:rPr>
              <w:t>th</w:t>
            </w: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 xml:space="preserve"> mtg – Dr. Bloom attended. NJIT is buying Mueller Bros.</w:t>
            </w:r>
          </w:p>
          <w:p w14:paraId="7219327D" w14:textId="579235FA" w:rsidR="002161FB" w:rsidRPr="009A6C26" w:rsidRDefault="002161FB" w:rsidP="001C79E4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>Oct 25</w:t>
            </w:r>
            <w:r w:rsidRPr="009A6C26">
              <w:rPr>
                <w:rFonts w:ascii="Tw Cen MT" w:hAnsi="Tw Cen MT" w:cs="Arial"/>
                <w:b/>
                <w:sz w:val="24"/>
                <w:szCs w:val="24"/>
                <w:vertAlign w:val="superscript"/>
              </w:rPr>
              <w:t>th</w:t>
            </w: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 xml:space="preserve"> mtg – Search for President expected to begin April 2019. Outside consulting firm &amp; Boa</w:t>
            </w:r>
            <w:r w:rsidR="00C41FDF">
              <w:rPr>
                <w:rFonts w:ascii="Tw Cen MT" w:hAnsi="Tw Cen MT" w:cs="Arial"/>
                <w:b/>
                <w:sz w:val="24"/>
                <w:szCs w:val="24"/>
              </w:rPr>
              <w:t>r</w:t>
            </w: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 xml:space="preserve">d of Trustees to conduct search. Offer to new President expected in Spring 2021, although there has been no announcement of Dr. Bloom retiring </w:t>
            </w:r>
            <w:r w:rsidR="009A6C26">
              <w:rPr>
                <w:rFonts w:ascii="Tw Cen MT" w:hAnsi="Tw Cen MT" w:cs="Arial"/>
                <w:b/>
                <w:sz w:val="24"/>
                <w:szCs w:val="24"/>
              </w:rPr>
              <w:t xml:space="preserve">as of yet </w:t>
            </w:r>
            <w:r w:rsidRPr="009A6C26">
              <w:rPr>
                <w:rFonts w:ascii="Tw Cen MT" w:hAnsi="Tw Cen MT" w:cs="Arial"/>
                <w:b/>
                <w:sz w:val="24"/>
                <w:szCs w:val="24"/>
              </w:rPr>
              <w:t xml:space="preserve">(maybe </w:t>
            </w:r>
            <w:r w:rsidR="009A6C26" w:rsidRPr="009A6C26">
              <w:rPr>
                <w:rFonts w:ascii="Tw Cen MT" w:hAnsi="Tw Cen MT" w:cs="Arial"/>
                <w:b/>
                <w:sz w:val="24"/>
                <w:szCs w:val="24"/>
              </w:rPr>
              <w:t>2020?)</w:t>
            </w:r>
          </w:p>
          <w:p w14:paraId="7015BF29" w14:textId="456FC791" w:rsidR="002161FB" w:rsidRPr="001C79E4" w:rsidRDefault="002161FB" w:rsidP="001C79E4">
            <w:pPr>
              <w:rPr>
                <w:rFonts w:ascii="Tw Cen MT" w:hAnsi="Tw Cen MT" w:cs="Arial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D536EED" w14:textId="44220C72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lastRenderedPageBreak/>
              <w:t>Candida Rocha</w:t>
            </w:r>
          </w:p>
        </w:tc>
      </w:tr>
      <w:tr w:rsidR="001C79E4" w:rsidRPr="00C06EC3" w14:paraId="6C29ABEF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58FA19F" w14:textId="5B94B512" w:rsidR="001C79E4" w:rsidRPr="00C06EC3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40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05862EC" w14:textId="5642615D" w:rsidR="009C28B7" w:rsidRDefault="001C79E4" w:rsidP="00B51F06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University Senate Update</w:t>
            </w:r>
            <w:r w:rsidR="00B51F06">
              <w:rPr>
                <w:rFonts w:ascii="Tw Cen MT" w:hAnsi="Tw Cen MT" w:cs="Arial"/>
                <w:sz w:val="24"/>
                <w:szCs w:val="24"/>
              </w:rPr>
              <w:t xml:space="preserve"> – </w:t>
            </w:r>
            <w:r w:rsidR="00F74502">
              <w:rPr>
                <w:rFonts w:ascii="Tw Cen MT" w:hAnsi="Tw Cen MT" w:cs="Arial"/>
                <w:sz w:val="24"/>
                <w:szCs w:val="24"/>
              </w:rPr>
              <w:t>Gabby Cuzzola &amp; Karen Quackenbush</w:t>
            </w:r>
          </w:p>
          <w:p w14:paraId="33BD27AB" w14:textId="0FC50567" w:rsid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ovember 7</w:t>
            </w:r>
            <w:r w:rsidR="009A6C26">
              <w:rPr>
                <w:rFonts w:ascii="Tw Cen MT" w:hAnsi="Tw Cen MT" w:cs="Arial"/>
                <w:sz w:val="24"/>
                <w:szCs w:val="24"/>
              </w:rPr>
              <w:t xml:space="preserve"> </w:t>
            </w:r>
            <w:r w:rsidR="009A6C26" w:rsidRPr="009A6C26">
              <w:rPr>
                <w:rFonts w:ascii="Tw Cen MT" w:hAnsi="Tw Cen MT" w:cs="Arial"/>
                <w:b/>
                <w:sz w:val="24"/>
                <w:szCs w:val="24"/>
              </w:rPr>
              <w:t>(next meeting)</w:t>
            </w:r>
          </w:p>
          <w:p w14:paraId="06A4A0FA" w14:textId="77777777" w:rsid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February 6</w:t>
            </w:r>
          </w:p>
          <w:p w14:paraId="22383578" w14:textId="1911BF41" w:rsidR="004A3204" w:rsidRP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April 3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167F4DD" w14:textId="6D95B6C1" w:rsidR="001C79E4" w:rsidRPr="00C06EC3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Gabby Cuzzola/Karen Quackenbush</w:t>
            </w:r>
          </w:p>
        </w:tc>
      </w:tr>
      <w:tr w:rsidR="000A7775" w:rsidRPr="00C06EC3" w14:paraId="0BD1258D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F7CA1AE" w14:textId="7E35E1BC" w:rsidR="000A7775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50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B53456A" w14:textId="01BC778A" w:rsidR="000A7775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Open Action Items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49AA5A3" w14:textId="70D9DABD" w:rsidR="000A7775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B51F06" w:rsidRPr="00C06EC3" w14:paraId="0C542AC8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5685559" w14:textId="7037B14B" w:rsidR="00B51F06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10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E9F349C" w14:textId="6EBF2A3B" w:rsidR="00B51F06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ew Action Items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CB2397C" w14:textId="5C61BAC2" w:rsidR="00B51F06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995FF9" w:rsidRPr="00C06EC3" w14:paraId="53847F29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3ABC9ED" w14:textId="1D8A6168" w:rsidR="00995FF9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20</w:t>
            </w:r>
            <w:r w:rsidR="00995FF9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406E4E7B" w14:textId="65062973" w:rsidR="00995FF9" w:rsidRDefault="00995FF9" w:rsidP="00F74502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NJIT’s Homecoming – </w:t>
            </w:r>
            <w:r w:rsidR="00F74502">
              <w:rPr>
                <w:rFonts w:ascii="Tw Cen MT" w:hAnsi="Tw Cen MT" w:cs="Arial"/>
                <w:sz w:val="24"/>
                <w:szCs w:val="24"/>
              </w:rPr>
              <w:t xml:space="preserve">Thank you to everyone who assisted with the event!  </w:t>
            </w:r>
            <w:r w:rsidR="009A6C26" w:rsidRPr="009A6C26">
              <w:rPr>
                <w:rFonts w:ascii="Tw Cen MT" w:hAnsi="Tw Cen MT" w:cs="Arial"/>
                <w:b/>
                <w:sz w:val="24"/>
                <w:szCs w:val="24"/>
              </w:rPr>
              <w:t>Over 1,500 people attended – SUCCESS!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C5A62A" w14:textId="1B712247" w:rsidR="00995FF9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1C79E4" w:rsidRPr="00C06EC3" w14:paraId="1111ADFB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3848FBC4" w14:textId="6EFFF4A4" w:rsidR="001C79E4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25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EF644B" w14:textId="376D580F" w:rsidR="001C79E4" w:rsidRPr="00F94868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Review of Action Items</w:t>
            </w:r>
            <w:r w:rsidRPr="00F94868">
              <w:rPr>
                <w:rFonts w:ascii="Tw Cen MT" w:hAnsi="Tw Cen MT" w:cs="Arial"/>
                <w:sz w:val="24"/>
                <w:szCs w:val="24"/>
              </w:rPr>
              <w:t xml:space="preserve"> 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4E78623" w14:textId="5FF82659" w:rsidR="001C79E4" w:rsidRDefault="00C41FDF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Mike Dabrowski</w:t>
            </w:r>
          </w:p>
        </w:tc>
      </w:tr>
    </w:tbl>
    <w:p w14:paraId="1F1D44AD" w14:textId="77777777" w:rsidR="00F94868" w:rsidRPr="009705BF" w:rsidRDefault="00F94868" w:rsidP="00F94868">
      <w:pPr>
        <w:rPr>
          <w:rFonts w:asciiTheme="minorHAnsi" w:hAnsiTheme="minorHAnsi" w:cs="Arial"/>
          <w:sz w:val="24"/>
          <w:szCs w:val="24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177"/>
        <w:gridCol w:w="4769"/>
        <w:gridCol w:w="2346"/>
        <w:gridCol w:w="7"/>
        <w:gridCol w:w="1771"/>
      </w:tblGrid>
      <w:tr w:rsidR="00F94868" w:rsidRPr="009705BF" w14:paraId="6CC7B1B8" w14:textId="77777777" w:rsidTr="0069576F">
        <w:trPr>
          <w:trHeight w:val="341"/>
          <w:tblHeader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40E062EF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S Reached</w:t>
            </w: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B404C9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 Date</w:t>
            </w:r>
          </w:p>
        </w:tc>
      </w:tr>
      <w:tr w:rsidR="00F94868" w:rsidRPr="009705BF" w14:paraId="3448D079" w14:textId="77777777" w:rsidTr="0069576F">
        <w:trPr>
          <w:trHeight w:val="341"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F9D0C3" w14:textId="1220BC09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1CA987D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</w:tr>
      <w:tr w:rsidR="00F94868" w:rsidRPr="009705BF" w14:paraId="0B19BD6D" w14:textId="77777777" w:rsidTr="0069576F">
        <w:trPr>
          <w:cantSplit/>
          <w:trHeight w:val="350"/>
          <w:tblHeader/>
        </w:trPr>
        <w:tc>
          <w:tcPr>
            <w:tcW w:w="1007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68727C5C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 ACTION Items</w:t>
            </w:r>
          </w:p>
        </w:tc>
      </w:tr>
      <w:tr w:rsidR="00F94868" w:rsidRPr="009705BF" w14:paraId="73718300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584B691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Status 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F5CCCD0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Action to be taken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262A3662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bookmarkStart w:id="1" w:name="_Toc114632381"/>
            <w:bookmarkStart w:id="2" w:name="_Toc114629552"/>
            <w:bookmarkEnd w:id="1"/>
            <w:bookmarkEnd w:id="2"/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Responsible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3C7519F4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ue Date</w:t>
            </w:r>
          </w:p>
        </w:tc>
      </w:tr>
      <w:tr w:rsidR="00E07BD1" w:rsidRPr="009705BF" w14:paraId="02A62073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A2A8C0" w14:textId="3A469D4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20D5B94" w14:textId="66623A46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ood Pantry</w:t>
            </w:r>
            <w:r w:rsidR="00C41FDF">
              <w:rPr>
                <w:rFonts w:asciiTheme="minorHAnsi" w:eastAsia="Arial Unicode MS" w:hAnsiTheme="minorHAnsi" w:cs="Arial"/>
                <w:szCs w:val="24"/>
              </w:rPr>
              <w:t xml:space="preserve"> </w:t>
            </w:r>
            <w:r>
              <w:rPr>
                <w:rFonts w:asciiTheme="minorHAnsi" w:eastAsia="Arial Unicode MS" w:hAnsiTheme="minorHAnsi" w:cs="Arial"/>
                <w:szCs w:val="24"/>
              </w:rPr>
              <w:t>– Meetings have taken place with various staff who may be involved in the process; meeting with Dr. Boger</w:t>
            </w:r>
          </w:p>
          <w:p w14:paraId="07A86E99" w14:textId="77777777" w:rsidR="009A6C26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E07BD1">
              <w:rPr>
                <w:rFonts w:asciiTheme="minorHAnsi" w:eastAsia="Arial Unicode MS" w:hAnsiTheme="minorHAnsi" w:cs="Arial"/>
                <w:szCs w:val="24"/>
              </w:rPr>
              <w:t>There is now a formal committee with staff, GDS, Campus Li</w:t>
            </w:r>
            <w:r w:rsidR="009A6C26">
              <w:rPr>
                <w:rFonts w:asciiTheme="minorHAnsi" w:eastAsia="Arial Unicode MS" w:hAnsiTheme="minorHAnsi" w:cs="Arial"/>
                <w:szCs w:val="24"/>
              </w:rPr>
              <w:t xml:space="preserve">fe, and student representatives. </w:t>
            </w:r>
          </w:p>
          <w:p w14:paraId="6730AA22" w14:textId="2816E999" w:rsidR="009A6C26" w:rsidRPr="00984A04" w:rsidRDefault="009C28B7" w:rsidP="00984A04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NJIT Homecoming will focus on this as a donation. Meeting on June 8 to discuss. Homecoming is October 13 and all </w:t>
            </w:r>
            <w:r w:rsidR="009A6C26">
              <w:rPr>
                <w:rFonts w:asciiTheme="minorHAnsi" w:eastAsia="Arial Unicode MS" w:hAnsiTheme="minorHAnsi" w:cs="Arial"/>
                <w:color w:val="auto"/>
                <w:szCs w:val="24"/>
              </w:rPr>
              <w:t>staff are encouraged to attend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08808B" w14:textId="42D239AB" w:rsidR="00E07BD1" w:rsidRDefault="00E07BD1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Jasmine Howard/Nisha Reyes</w:t>
            </w:r>
          </w:p>
          <w:p w14:paraId="15FB272C" w14:textId="2BFF7DE3" w:rsidR="00984A04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50FBD921" w14:textId="3A52041E" w:rsidR="009A6C26" w:rsidRPr="009A6C26" w:rsidRDefault="00984A04" w:rsidP="00EB3EBF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b/>
                <w:szCs w:val="24"/>
              </w:rPr>
              <w:t>Update: Jasmine reached out to Marybeth Boger, awaiting reply.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Goods </w:t>
            </w:r>
            <w:r w:rsidRPr="009A6C26">
              <w:rPr>
                <w:rFonts w:asciiTheme="minorHAnsi" w:eastAsia="Arial Unicode MS" w:hAnsiTheme="minorHAnsi" w:cs="Arial"/>
                <w:b/>
                <w:szCs w:val="24"/>
              </w:rPr>
              <w:t>collected at Homecoming.</w:t>
            </w:r>
            <w:r w:rsidR="00EB3EBF">
              <w:rPr>
                <w:rFonts w:asciiTheme="minorHAnsi" w:eastAsia="Arial Unicode MS" w:hAnsiTheme="minorHAnsi" w:cs="Arial"/>
                <w:b/>
                <w:szCs w:val="24"/>
              </w:rPr>
              <w:t xml:space="preserve"> </w:t>
            </w:r>
            <w:r w:rsidR="00EB3EBF" w:rsidRPr="00EB3EBF">
              <w:rPr>
                <w:rFonts w:asciiTheme="minorHAnsi" w:eastAsia="Arial Unicode MS" w:hAnsiTheme="minorHAnsi" w:cs="Arial"/>
                <w:b/>
                <w:szCs w:val="24"/>
              </w:rPr>
              <w:t xml:space="preserve">Food pantry will be in CC </w:t>
            </w:r>
            <w:r w:rsidR="00EB3EBF">
              <w:rPr>
                <w:rFonts w:asciiTheme="minorHAnsi" w:eastAsia="Arial Unicode MS" w:hAnsiTheme="minorHAnsi" w:cs="Arial"/>
                <w:b/>
                <w:szCs w:val="24"/>
              </w:rPr>
              <w:t xml:space="preserve">room </w:t>
            </w:r>
            <w:r w:rsidR="00EB3EBF" w:rsidRPr="00EB3EBF">
              <w:rPr>
                <w:rFonts w:asciiTheme="minorHAnsi" w:eastAsia="Arial Unicode MS" w:hAnsiTheme="minorHAnsi" w:cs="Arial"/>
                <w:b/>
                <w:szCs w:val="24"/>
              </w:rPr>
              <w:t xml:space="preserve">478. 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C5ADB6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B5AD69F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FEA326" w14:textId="290BEB24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 xml:space="preserve">OPEN 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948985F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aculty/Staff Dining &amp; Campus Center microwaves</w:t>
            </w:r>
          </w:p>
          <w:p w14:paraId="6C87D6E7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Nisha and Jasmine are meeting with Dr. Boger about the microwaves</w:t>
            </w:r>
          </w:p>
          <w:p w14:paraId="5865A0C3" w14:textId="77777777" w:rsidR="00E07BD1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 xml:space="preserve">Facilities ordered new microwaves. Mark will follow up. GDS said to e-mail any suggestions to them. </w:t>
            </w:r>
          </w:p>
          <w:p w14:paraId="267C085C" w14:textId="77777777" w:rsidR="00092FF7" w:rsidRDefault="009C28B7" w:rsidP="00092FF7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Viola notified Karen that GDS and Facilities are both pointi</w:t>
            </w:r>
            <w:r w:rsidR="00092FF7">
              <w:rPr>
                <w:rFonts w:asciiTheme="minorHAnsi" w:eastAsia="Arial Unicode MS" w:hAnsiTheme="minorHAnsi" w:cs="Arial"/>
                <w:szCs w:val="24"/>
              </w:rPr>
              <w:t>ng at each other on this issue.</w:t>
            </w:r>
          </w:p>
          <w:p w14:paraId="18C5D1EF" w14:textId="3769EA81" w:rsidR="009A6C26" w:rsidRPr="00092FF7" w:rsidRDefault="009A6C26" w:rsidP="00092FF7">
            <w:pPr>
              <w:pStyle w:val="ListParagraph"/>
              <w:spacing w:before="40" w:after="40" w:line="276" w:lineRule="auto"/>
              <w:ind w:left="360"/>
              <w:rPr>
                <w:rFonts w:asciiTheme="minorHAnsi" w:eastAsia="Arial Unicode MS" w:hAnsiTheme="minorHAnsi" w:cs="Arial"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13823B" w14:textId="3523F9C1" w:rsidR="00CB7151" w:rsidRPr="009A6C26" w:rsidRDefault="00984A04" w:rsidP="009A6C26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092FF7">
              <w:rPr>
                <w:rFonts w:asciiTheme="minorHAnsi" w:eastAsia="Arial Unicode MS" w:hAnsiTheme="minorHAnsi" w:cs="Arial"/>
                <w:b/>
                <w:szCs w:val="24"/>
              </w:rPr>
              <w:t xml:space="preserve">Update: Karen met with Dave Arluna &amp; Henry R. </w:t>
            </w:r>
            <w:r w:rsidR="00EB3EBF">
              <w:rPr>
                <w:rFonts w:asciiTheme="minorHAnsi" w:eastAsia="Arial Unicode MS" w:hAnsiTheme="minorHAnsi" w:cs="Arial"/>
                <w:b/>
                <w:szCs w:val="24"/>
              </w:rPr>
              <w:t xml:space="preserve"> Facilities will be</w:t>
            </w:r>
            <w:r w:rsidRPr="00092FF7">
              <w:rPr>
                <w:rFonts w:asciiTheme="minorHAnsi" w:eastAsia="Arial Unicode MS" w:hAnsiTheme="minorHAnsi" w:cs="Arial"/>
                <w:b/>
                <w:szCs w:val="24"/>
              </w:rPr>
              <w:t xml:space="preserve"> responsible for cleaning once a night, but were only cleaned the first few days after mtg.  Karen will follow up w/ Henry. Encourage use of Faculty/Staff Dining microwaves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780B6B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04EA4A0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74A58F7" w14:textId="2B26F63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lastRenderedPageBreak/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0C15A21" w14:textId="77777777" w:rsidR="00E07BD1" w:rsidRPr="0069576F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The Council would like to see the creation of a bank where we can donate sick time. </w:t>
            </w:r>
          </w:p>
          <w:p w14:paraId="05378CB3" w14:textId="26C495A9" w:rsidR="00E07BD1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Lauren Rubitz said this is in progress.</w:t>
            </w:r>
          </w:p>
          <w:p w14:paraId="0A43C4CA" w14:textId="201DEE72" w:rsidR="009C28B7" w:rsidRPr="00092FF7" w:rsidRDefault="009C28B7" w:rsidP="00092FF7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251D55" w14:textId="77777777" w:rsidR="00E07BD1" w:rsidRDefault="00E40E2A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HR Committee</w:t>
            </w:r>
          </w:p>
          <w:p w14:paraId="4CFEA286" w14:textId="30D454E6" w:rsidR="00984A04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</w:p>
          <w:p w14:paraId="64E130AE" w14:textId="0DA6252C" w:rsidR="00984A04" w:rsidRPr="0069576F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 xml:space="preserve">Update: </w:t>
            </w:r>
            <w:r w:rsidRPr="00092FF7"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>Still being worked on. Policy needs to be approved by unions.</w:t>
            </w:r>
            <w:r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 xml:space="preserve"> </w:t>
            </w:r>
            <w:r w:rsidRPr="00984A04"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>Staci/Nisha will follow up</w:t>
            </w:r>
            <w:r w:rsidR="00EB3EBF"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>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155F0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4E3A43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CA74F4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F58EB4" w14:textId="3C6D4C26" w:rsidR="00E07BD1" w:rsidRDefault="00E07BD1" w:rsidP="00E07BD1">
            <w:pPr>
              <w:rPr>
                <w:rFonts w:asciiTheme="minorHAnsi" w:hAnsiTheme="minorHAnsi" w:cs="Arial"/>
                <w:strike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 xml:space="preserve">Faculty Dining Room menu selection needs improvement along with the presentation of food choice.  </w:t>
            </w:r>
            <w:r w:rsidRPr="00092FF7">
              <w:rPr>
                <w:rFonts w:asciiTheme="minorHAnsi" w:hAnsiTheme="minorHAnsi" w:cs="Arial"/>
                <w:strike/>
                <w:szCs w:val="24"/>
              </w:rPr>
              <w:t>Notice of mice in the area.</w:t>
            </w:r>
          </w:p>
          <w:p w14:paraId="327075F8" w14:textId="4C48D4E9" w:rsidR="00E07BD1" w:rsidRPr="00092FF7" w:rsidRDefault="00E07BD1" w:rsidP="00092FF7">
            <w:pPr>
              <w:rPr>
                <w:rFonts w:asciiTheme="minorHAnsi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DECBB9" w14:textId="77777777" w:rsidR="00E07BD1" w:rsidRDefault="00E07BD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Nisha Reyes will follow up with Dining Services</w:t>
            </w:r>
          </w:p>
          <w:p w14:paraId="2BFE1D85" w14:textId="77777777" w:rsidR="00CB7151" w:rsidRDefault="00CB715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  <w:p w14:paraId="7A8AEF37" w14:textId="77777777" w:rsidR="00CB7151" w:rsidRDefault="00CB715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Jasmine will follow up with GD</w:t>
            </w:r>
            <w:r w:rsidR="00984A04">
              <w:rPr>
                <w:rFonts w:asciiTheme="minorHAnsi" w:hAnsiTheme="minorHAnsi" w:cs="Arial"/>
                <w:szCs w:val="24"/>
              </w:rPr>
              <w:t>S</w:t>
            </w:r>
          </w:p>
          <w:p w14:paraId="62D36C65" w14:textId="77777777" w:rsidR="00984A04" w:rsidRDefault="00984A04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  <w:p w14:paraId="1F6A781F" w14:textId="74555CCB" w:rsidR="00984A04" w:rsidRPr="009705BF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Update: Online menu not yet available, but being worked on. Dave Arluna to speak with Marybeth Boger about presentation of food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8F0C9C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23831DE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383B81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F4FAB90" w14:textId="110CF3D1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705BF">
              <w:rPr>
                <w:rFonts w:asciiTheme="minorHAnsi" w:eastAsia="Arial Unicode MS" w:hAnsiTheme="minorHAnsi" w:cs="Arial"/>
                <w:szCs w:val="24"/>
              </w:rPr>
              <w:t xml:space="preserve">There are no women’s bathrooms on the 2nd floor of Tiernan Hall. </w:t>
            </w:r>
          </w:p>
          <w:p w14:paraId="3E759C23" w14:textId="50689068" w:rsidR="00E07BD1" w:rsidRPr="00092FF7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0F3C8FA" w14:textId="0E4374CE" w:rsidR="00CB7151" w:rsidRPr="009705BF" w:rsidRDefault="00984A04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092FF7">
              <w:rPr>
                <w:rFonts w:asciiTheme="minorHAnsi" w:eastAsia="Arial Unicode MS" w:hAnsiTheme="minorHAnsi" w:cs="Arial"/>
                <w:b/>
                <w:szCs w:val="24"/>
              </w:rPr>
              <w:t>Update: Mark said it is in the works to convert the 2</w:t>
            </w:r>
            <w:r w:rsidRPr="00092FF7">
              <w:rPr>
                <w:rFonts w:asciiTheme="minorHAnsi" w:eastAsia="Arial Unicode MS" w:hAnsiTheme="minorHAnsi" w:cs="Arial"/>
                <w:b/>
                <w:szCs w:val="24"/>
                <w:vertAlign w:val="superscript"/>
              </w:rPr>
              <w:t>nd</w:t>
            </w:r>
            <w:r w:rsidRPr="00092FF7">
              <w:rPr>
                <w:rFonts w:asciiTheme="minorHAnsi" w:eastAsia="Arial Unicode MS" w:hAnsiTheme="minorHAnsi" w:cs="Arial"/>
                <w:b/>
                <w:szCs w:val="24"/>
              </w:rPr>
              <w:t xml:space="preserve"> floor men’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s</w:t>
            </w:r>
            <w:r w:rsidRPr="00092FF7">
              <w:rPr>
                <w:rFonts w:asciiTheme="minorHAnsi" w:eastAsia="Arial Unicode MS" w:hAnsiTheme="minorHAnsi" w:cs="Arial"/>
                <w:b/>
                <w:szCs w:val="24"/>
              </w:rPr>
              <w:t xml:space="preserve"> room to a women’s room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71E5A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05834A5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2EC0241" w14:textId="0F91703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93B3265" w14:textId="77777777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The Campus Center staff get constant complaints about the 1</w:t>
            </w:r>
            <w:r w:rsidRPr="00CB7151">
              <w:rPr>
                <w:rFonts w:asciiTheme="minorHAnsi" w:eastAsia="Arial Unicode MS" w:hAnsiTheme="minorHAnsi" w:cs="Arial"/>
                <w:szCs w:val="24"/>
                <w:vertAlign w:val="superscript"/>
              </w:rPr>
              <w:t>st</w:t>
            </w:r>
            <w:r>
              <w:rPr>
                <w:rFonts w:asciiTheme="minorHAnsi" w:eastAsia="Arial Unicode MS" w:hAnsiTheme="minorHAnsi" w:cs="Arial"/>
                <w:szCs w:val="24"/>
              </w:rPr>
              <w:t xml:space="preserve"> floor Campus Center bathroom</w:t>
            </w:r>
          </w:p>
          <w:p w14:paraId="231F4E4F" w14:textId="5455A697" w:rsidR="00092FF7" w:rsidRPr="00092FF7" w:rsidRDefault="00092FF7" w:rsidP="00092FF7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0BE640" w14:textId="4095BFF9" w:rsidR="00CB7151" w:rsidRPr="009705BF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They are checked/cleaned throughout the day. The main complaint is water on the sink counters. The issue is poor faucets not distributing enough water. Mark entered a work order for plumbing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8CC58A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3A428958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1A7BDA" w14:textId="3470A470" w:rsidR="00CB7151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lastRenderedPageBreak/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3D7AFDF" w14:textId="77777777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Issues with hiring work study students.  The system we have for this is not effective</w:t>
            </w:r>
          </w:p>
          <w:p w14:paraId="630E22E0" w14:textId="448D2259" w:rsidR="00092FF7" w:rsidRPr="00092FF7" w:rsidRDefault="00092F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5CCC8F" w14:textId="6CDCBF57" w:rsidR="00CB7151" w:rsidRDefault="00CB7151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Rich Martinez will bring this to the Committee on Information Systems</w:t>
            </w:r>
            <w:r w:rsidR="00984A04">
              <w:rPr>
                <w:rFonts w:asciiTheme="minorHAnsi" w:eastAsia="Arial Unicode MS" w:hAnsiTheme="minorHAnsi" w:cs="Arial"/>
                <w:szCs w:val="24"/>
              </w:rPr>
              <w:t xml:space="preserve">. </w:t>
            </w:r>
            <w:r w:rsidR="00984A04" w:rsidRPr="00092FF7">
              <w:rPr>
                <w:rFonts w:asciiTheme="minorHAnsi" w:eastAsia="Arial Unicode MS" w:hAnsiTheme="minorHAnsi" w:cs="Arial"/>
                <w:b/>
                <w:szCs w:val="24"/>
              </w:rPr>
              <w:t>Update: Rich mtg w/ Dave Ullman Monday, Oct 29</w:t>
            </w:r>
            <w:r w:rsidR="00984A04" w:rsidRPr="00092FF7">
              <w:rPr>
                <w:rFonts w:asciiTheme="minorHAnsi" w:eastAsia="Arial Unicode MS" w:hAnsiTheme="minorHAnsi" w:cs="Arial"/>
                <w:b/>
                <w:szCs w:val="24"/>
                <w:vertAlign w:val="superscript"/>
              </w:rPr>
              <w:t>th</w:t>
            </w:r>
            <w:r w:rsidR="00984A04" w:rsidRPr="00092FF7">
              <w:rPr>
                <w:rFonts w:asciiTheme="minorHAnsi" w:eastAsia="Arial Unicode MS" w:hAnsiTheme="minorHAnsi" w:cs="Arial"/>
                <w:b/>
                <w:szCs w:val="24"/>
              </w:rPr>
              <w:t>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2053FA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2915D0DE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483204" w14:textId="30AD9B5D" w:rsidR="00CB7151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824A9FD" w14:textId="77777777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WiFi issues throughout the campus</w:t>
            </w:r>
          </w:p>
          <w:p w14:paraId="0EB371FD" w14:textId="1FF52C41" w:rsidR="002A4EE0" w:rsidRPr="002A4EE0" w:rsidRDefault="002A4EE0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28A2AC" w14:textId="1C6939B5" w:rsidR="00CB7151" w:rsidRDefault="00CB7151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Rich Martinez will bring this to the Committee on Information Systems</w:t>
            </w:r>
            <w:r w:rsidR="00984A04">
              <w:rPr>
                <w:rFonts w:asciiTheme="minorHAnsi" w:eastAsia="Arial Unicode MS" w:hAnsiTheme="minorHAnsi" w:cs="Arial"/>
                <w:szCs w:val="24"/>
              </w:rPr>
              <w:t xml:space="preserve">. </w:t>
            </w:r>
            <w:r w:rsidR="00984A04" w:rsidRPr="002A4EE0">
              <w:rPr>
                <w:rFonts w:asciiTheme="minorHAnsi" w:eastAsia="Arial Unicode MS" w:hAnsiTheme="minorHAnsi" w:cs="Arial"/>
                <w:b/>
                <w:szCs w:val="24"/>
              </w:rPr>
              <w:t>Update: Dave Ullman mtg w/ Senate (more info later). If problems, call the Help Desk or contact Pete Teklinski and give the IP address, time &amp; location. Res-</w:t>
            </w:r>
            <w:r w:rsidR="00984A04">
              <w:rPr>
                <w:rFonts w:asciiTheme="minorHAnsi" w:eastAsia="Arial Unicode MS" w:hAnsiTheme="minorHAnsi" w:cs="Arial"/>
                <w:b/>
                <w:szCs w:val="24"/>
              </w:rPr>
              <w:t>Life lounges are bad spots for W</w:t>
            </w:r>
            <w:r w:rsidR="00984A04" w:rsidRPr="002A4EE0">
              <w:rPr>
                <w:rFonts w:asciiTheme="minorHAnsi" w:eastAsia="Arial Unicode MS" w:hAnsiTheme="minorHAnsi" w:cs="Arial"/>
                <w:b/>
                <w:szCs w:val="24"/>
              </w:rPr>
              <w:t>i</w:t>
            </w:r>
            <w:r w:rsidR="00984A04">
              <w:rPr>
                <w:rFonts w:asciiTheme="minorHAnsi" w:eastAsia="Arial Unicode MS" w:hAnsiTheme="minorHAnsi" w:cs="Arial"/>
                <w:b/>
                <w:szCs w:val="24"/>
              </w:rPr>
              <w:t>F</w:t>
            </w:r>
            <w:r w:rsidR="00EB3EBF">
              <w:rPr>
                <w:rFonts w:asciiTheme="minorHAnsi" w:eastAsia="Arial Unicode MS" w:hAnsiTheme="minorHAnsi" w:cs="Arial"/>
                <w:b/>
                <w:szCs w:val="24"/>
              </w:rPr>
              <w:t>i, but r</w:t>
            </w:r>
            <w:r w:rsidR="00984A04" w:rsidRPr="002A4EE0">
              <w:rPr>
                <w:rFonts w:asciiTheme="minorHAnsi" w:eastAsia="Arial Unicode MS" w:hAnsiTheme="minorHAnsi" w:cs="Arial"/>
                <w:b/>
                <w:szCs w:val="24"/>
              </w:rPr>
              <w:t>ooms seem to be OK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F556F5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048C0758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746E82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29F23982" w14:textId="65A3DB4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17FDBA" w14:textId="68A3087C" w:rsidR="002A4EE0" w:rsidRPr="00984A04" w:rsidRDefault="002A4EE0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 xml:space="preserve">Amazon &amp; UPS delivering packages to wrong locations if main mailroom address is not used. Joe Myers &amp; Stan Stec of Purchasing should be contacted to better advise delivery persons. Create signs in lounges 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 xml:space="preserve">to direct </w:t>
            </w:r>
            <w:r w:rsidRPr="00984A04">
              <w:rPr>
                <w:rFonts w:asciiTheme="minorHAnsi" w:eastAsia="Arial Unicode MS" w:hAnsiTheme="minorHAnsi" w:cs="Arial"/>
                <w:szCs w:val="24"/>
              </w:rPr>
              <w:t>where items should be delivered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6D747A" w14:textId="3CB7817A" w:rsidR="002A4EE0" w:rsidRPr="00984A04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Priya Vin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1A5717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74EFACB6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8F7F5E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6A15EF8B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693A2C0" w14:textId="2D186DDF" w:rsidR="002A4EE0" w:rsidRPr="00984A04" w:rsidRDefault="002A4EE0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Trouble w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>ith readers at Summit St Deck. ID c</w:t>
            </w:r>
            <w:r w:rsidRPr="00984A04">
              <w:rPr>
                <w:rFonts w:asciiTheme="minorHAnsi" w:eastAsia="Arial Unicode MS" w:hAnsiTheme="minorHAnsi" w:cs="Arial"/>
                <w:szCs w:val="24"/>
              </w:rPr>
              <w:t>ards are not swiping properly.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 xml:space="preserve"> Gates do not always open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8D7983C" w14:textId="4C02A75E" w:rsidR="002A4EE0" w:rsidRPr="00984A04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Mike Dabrowski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F812A3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1FD5CE9C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168E05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1C532AF0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DA2F9DA" w14:textId="21B98538" w:rsidR="002A4EE0" w:rsidRPr="00984A04" w:rsidRDefault="00C41FDF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Contractor</w:t>
            </w:r>
            <w:r w:rsidR="002A4EE0" w:rsidRPr="00984A04">
              <w:rPr>
                <w:rFonts w:asciiTheme="minorHAnsi" w:eastAsia="Arial Unicode MS" w:hAnsiTheme="minorHAnsi" w:cs="Arial"/>
                <w:szCs w:val="24"/>
              </w:rPr>
              <w:t xml:space="preserve"> vehicles parked all the time on Bleeker St sidewalk by SOM. Take pictu</w:t>
            </w:r>
            <w:r>
              <w:rPr>
                <w:rFonts w:asciiTheme="minorHAnsi" w:eastAsia="Arial Unicode MS" w:hAnsiTheme="minorHAnsi" w:cs="Arial"/>
                <w:szCs w:val="24"/>
              </w:rPr>
              <w:t>res if seen and send to Karen, who will f</w:t>
            </w:r>
            <w:r w:rsidR="002A4EE0" w:rsidRPr="00984A04">
              <w:rPr>
                <w:rFonts w:asciiTheme="minorHAnsi" w:eastAsia="Arial Unicode MS" w:hAnsiTheme="minorHAnsi" w:cs="Arial"/>
                <w:szCs w:val="24"/>
              </w:rPr>
              <w:t>ollow up with Public Safety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57F0AB" w14:textId="7D17B538" w:rsidR="002A4EE0" w:rsidRPr="00984A04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Karen Quackenbush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B8AD1C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73D32E37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F1FAE3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lastRenderedPageBreak/>
              <w:t>OPEN</w:t>
            </w:r>
          </w:p>
          <w:p w14:paraId="6E32A8F5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888BEAF" w14:textId="7854135E" w:rsidR="002A4EE0" w:rsidRPr="00984A04" w:rsidRDefault="00011D6A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Non-NJIT job ads for students (babysitting, etc) – How is it best to get this info to them? Contact Amber Danku or Christy Danell for commuters; Karen for Res-Life students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10806D5" w14:textId="21FEB2D3" w:rsidR="002A4EE0" w:rsidRPr="00984A04" w:rsidRDefault="00011D6A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Priya Vin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FAE941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08D8BC9D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F21752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11759A81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7B50820" w14:textId="4E7160B1" w:rsidR="00011D6A" w:rsidRPr="00984A04" w:rsidRDefault="00011D6A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Garbage not picked up in Kupfrian Advising Success Center when staff member responsible is out. Per Ewa, call Facilities Services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05957C" w14:textId="74A7C696" w:rsidR="00011D6A" w:rsidRPr="00984A04" w:rsidRDefault="00C41FDF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Ewa Staromiejska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447211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7D0D1903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C9B339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0DED4C14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8C61D9" w14:textId="5C0C1DD4" w:rsidR="00011D6A" w:rsidRPr="00984A04" w:rsidRDefault="00011D6A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Letter on salary increase does not state exactly how much the increase was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B929FB8" w14:textId="512A80F2" w:rsidR="00011D6A" w:rsidRPr="00984A04" w:rsidRDefault="00C41FDF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Karen Quackenbush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06202C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74A3F82C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0CDB5B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1147F9C5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0/25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45A787" w14:textId="6E8B6BD6" w:rsidR="00011D6A" w:rsidRPr="00984A04" w:rsidRDefault="00011D6A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Very old job openings still posted on HR website should be removed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3898EC" w14:textId="44CF6C11" w:rsidR="00011D6A" w:rsidRPr="00984A04" w:rsidRDefault="00011D6A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Nisha Reyes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4F5605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</w:tbl>
    <w:p w14:paraId="6B769D74" w14:textId="2D75D1AD" w:rsidR="002A4EE0" w:rsidRDefault="002A4EE0" w:rsidP="00F94868">
      <w:pPr>
        <w:tabs>
          <w:tab w:val="left" w:pos="-1080"/>
          <w:tab w:val="left" w:pos="-360"/>
          <w:tab w:val="left" w:pos="360"/>
          <w:tab w:val="left" w:pos="1080"/>
          <w:tab w:val="left" w:pos="1396"/>
          <w:tab w:val="left" w:pos="1800"/>
          <w:tab w:val="left" w:pos="2520"/>
          <w:tab w:val="left" w:pos="3240"/>
          <w:tab w:val="left" w:pos="3715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Theme="minorHAnsi" w:hAnsiTheme="minorHAnsi" w:cs="Arial"/>
          <w:sz w:val="24"/>
          <w:szCs w:val="24"/>
        </w:rPr>
      </w:pPr>
    </w:p>
    <w:p w14:paraId="1BF9B5F0" w14:textId="77777777" w:rsidR="00011D6A" w:rsidRPr="009705BF" w:rsidRDefault="00011D6A" w:rsidP="00F94868">
      <w:pPr>
        <w:tabs>
          <w:tab w:val="left" w:pos="-1080"/>
          <w:tab w:val="left" w:pos="-360"/>
          <w:tab w:val="left" w:pos="360"/>
          <w:tab w:val="left" w:pos="1080"/>
          <w:tab w:val="left" w:pos="1396"/>
          <w:tab w:val="left" w:pos="1800"/>
          <w:tab w:val="left" w:pos="2520"/>
          <w:tab w:val="left" w:pos="3240"/>
          <w:tab w:val="left" w:pos="3715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Theme="minorHAnsi" w:hAnsiTheme="minorHAnsi" w:cs="Arial"/>
          <w:sz w:val="24"/>
          <w:szCs w:val="24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8286"/>
        <w:gridCol w:w="1784"/>
      </w:tblGrid>
      <w:tr w:rsidR="00F94868" w:rsidRPr="009705BF" w14:paraId="4A782A16" w14:textId="77777777" w:rsidTr="0010619B">
        <w:trPr>
          <w:trHeight w:val="728"/>
          <w:tblHeader/>
        </w:trPr>
        <w:tc>
          <w:tcPr>
            <w:tcW w:w="8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078ED816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0E0480C3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5DCC783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PARKING LOT Items</w:t>
            </w:r>
          </w:p>
        </w:tc>
        <w:tc>
          <w:tcPr>
            <w:tcW w:w="1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082D3C8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iscussion Date</w:t>
            </w:r>
          </w:p>
        </w:tc>
      </w:tr>
      <w:tr w:rsidR="00F94868" w:rsidRPr="009705BF" w14:paraId="7AB94643" w14:textId="77777777" w:rsidTr="0010619B">
        <w:trPr>
          <w:trHeight w:val="341"/>
        </w:trPr>
        <w:tc>
          <w:tcPr>
            <w:tcW w:w="8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F3716B" w14:textId="531E2F76" w:rsidR="00F94868" w:rsidRPr="009705BF" w:rsidRDefault="00F94868" w:rsidP="003578E5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1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C53177F" w14:textId="7165F1F2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</w:tr>
    </w:tbl>
    <w:p w14:paraId="4F210D42" w14:textId="77777777" w:rsidR="00C06EC3" w:rsidRPr="00943217" w:rsidRDefault="00C06EC3" w:rsidP="00F94868">
      <w:pPr>
        <w:rPr>
          <w:rFonts w:ascii="Tw Cen MT" w:hAnsi="Tw Cen MT"/>
          <w:sz w:val="24"/>
          <w:szCs w:val="24"/>
        </w:rPr>
      </w:pPr>
    </w:p>
    <w:sectPr w:rsidR="00C06EC3" w:rsidRPr="00943217" w:rsidSect="00027561">
      <w:headerReference w:type="default" r:id="rId8"/>
      <w:footerReference w:type="default" r:id="rId9"/>
      <w:pgSz w:w="12240" w:h="15840"/>
      <w:pgMar w:top="1080" w:right="1080" w:bottom="1350" w:left="1080" w:header="72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2B106" w14:textId="77777777" w:rsidR="00664FA7" w:rsidRDefault="00664FA7">
      <w:r>
        <w:separator/>
      </w:r>
    </w:p>
  </w:endnote>
  <w:endnote w:type="continuationSeparator" w:id="0">
    <w:p w14:paraId="4CC8484E" w14:textId="77777777" w:rsidR="00664FA7" w:rsidRDefault="00664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ans">
    <w:altName w:val="Arial"/>
    <w:charset w:val="01"/>
    <w:family w:val="swiss"/>
    <w:pitch w:val="variable"/>
  </w:font>
  <w:font w:name="Imago">
    <w:charset w:val="01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02B45" w14:textId="48BFF6B8" w:rsidR="00ED3D38" w:rsidRDefault="00ED3D38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instrText>PAGE</w:instrText>
    </w:r>
    <w:r>
      <w:fldChar w:fldCharType="separate"/>
    </w:r>
    <w:r w:rsidR="00721633">
      <w:rPr>
        <w:noProof/>
      </w:rPr>
      <w:t>2</w:t>
    </w:r>
    <w: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instrText>NUMPAGES</w:instrText>
    </w:r>
    <w:r>
      <w:fldChar w:fldCharType="separate"/>
    </w:r>
    <w:r w:rsidR="00721633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B1AEED" w14:textId="77777777" w:rsidR="00664FA7" w:rsidRDefault="00664FA7">
      <w:r>
        <w:separator/>
      </w:r>
    </w:p>
  </w:footnote>
  <w:footnote w:type="continuationSeparator" w:id="0">
    <w:p w14:paraId="0B32A1C8" w14:textId="77777777" w:rsidR="00664FA7" w:rsidRDefault="00664F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115D2" w14:textId="4C31C0F7" w:rsidR="00ED3D38" w:rsidRDefault="00ED3D38" w:rsidP="00943217">
    <w:pPr>
      <w:pStyle w:val="Heading1"/>
      <w:ind w:left="1440" w:firstLine="720"/>
      <w:rPr>
        <w:sz w:val="32"/>
        <w:szCs w:val="32"/>
      </w:rPr>
    </w:pPr>
    <w:r>
      <w:rPr>
        <w:sz w:val="32"/>
        <w:szCs w:val="32"/>
      </w:rPr>
      <w:t>Staff Council</w:t>
    </w:r>
    <w:r>
      <w:rPr>
        <w:noProof/>
        <w:sz w:val="32"/>
        <w:szCs w:val="32"/>
      </w:rPr>
      <w:drawing>
        <wp:anchor distT="0" distB="0" distL="0" distR="0" simplePos="0" relativeHeight="251658240" behindDoc="1" locked="0" layoutInCell="1" allowOverlap="1" wp14:anchorId="19845EFB" wp14:editId="063C72B1">
          <wp:simplePos x="0" y="0"/>
          <wp:positionH relativeFrom="column">
            <wp:posOffset>-173355</wp:posOffset>
          </wp:positionH>
          <wp:positionV relativeFrom="paragraph">
            <wp:posOffset>-73660</wp:posOffset>
          </wp:positionV>
          <wp:extent cx="1370965" cy="714375"/>
          <wp:effectExtent l="0" t="0" r="0" b="0"/>
          <wp:wrapNone/>
          <wp:docPr id="2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0965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F2ED441" w14:textId="77777777" w:rsidR="00ED3D38" w:rsidRDefault="00ED3D38"/>
  <w:p w14:paraId="7291BFF1" w14:textId="77777777" w:rsidR="00ED3D38" w:rsidRDefault="00ED3D38"/>
  <w:p w14:paraId="5C7D63FB" w14:textId="77777777" w:rsidR="00ED3D38" w:rsidRDefault="00ED3D3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9F8"/>
    <w:multiLevelType w:val="hybridMultilevel"/>
    <w:tmpl w:val="589A6C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2100E"/>
    <w:multiLevelType w:val="hybridMultilevel"/>
    <w:tmpl w:val="7B54C9EE"/>
    <w:lvl w:ilvl="0" w:tplc="F434F5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2" w15:restartNumberingAfterBreak="0">
    <w:nsid w:val="0D285850"/>
    <w:multiLevelType w:val="hybridMultilevel"/>
    <w:tmpl w:val="0C16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72E25"/>
    <w:multiLevelType w:val="hybridMultilevel"/>
    <w:tmpl w:val="0B58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83CC5"/>
    <w:multiLevelType w:val="hybridMultilevel"/>
    <w:tmpl w:val="C3868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F42EB"/>
    <w:multiLevelType w:val="hybridMultilevel"/>
    <w:tmpl w:val="6E80C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22CED"/>
    <w:multiLevelType w:val="hybridMultilevel"/>
    <w:tmpl w:val="06A8B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E60C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82071B"/>
    <w:multiLevelType w:val="hybridMultilevel"/>
    <w:tmpl w:val="6EF8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73AD3"/>
    <w:multiLevelType w:val="hybridMultilevel"/>
    <w:tmpl w:val="4E64C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E472E"/>
    <w:multiLevelType w:val="hybridMultilevel"/>
    <w:tmpl w:val="F2401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360B6"/>
    <w:multiLevelType w:val="hybridMultilevel"/>
    <w:tmpl w:val="80EA1BF2"/>
    <w:lvl w:ilvl="0" w:tplc="C15C67EE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227E7DBD"/>
    <w:multiLevelType w:val="hybridMultilevel"/>
    <w:tmpl w:val="1AE40DC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8D340E"/>
    <w:multiLevelType w:val="hybridMultilevel"/>
    <w:tmpl w:val="D9426E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D3C8D"/>
    <w:multiLevelType w:val="hybridMultilevel"/>
    <w:tmpl w:val="7A8857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6F00ED8"/>
    <w:multiLevelType w:val="hybridMultilevel"/>
    <w:tmpl w:val="68AAD6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C252B9"/>
    <w:multiLevelType w:val="multilevel"/>
    <w:tmpl w:val="0F4C1A76"/>
    <w:lvl w:ilvl="0">
      <w:start w:val="10"/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0F432BF"/>
    <w:multiLevelType w:val="hybridMultilevel"/>
    <w:tmpl w:val="05C2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F45E8"/>
    <w:multiLevelType w:val="hybridMultilevel"/>
    <w:tmpl w:val="3C96B8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1A0FCF"/>
    <w:multiLevelType w:val="multilevel"/>
    <w:tmpl w:val="6324D0B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43D87E8E"/>
    <w:multiLevelType w:val="multilevel"/>
    <w:tmpl w:val="132830BE"/>
    <w:lvl w:ilvl="0">
      <w:start w:val="1"/>
      <w:numFmt w:val="bullet"/>
      <w:lvlText w:val=""/>
      <w:lvlJc w:val="left"/>
      <w:pPr>
        <w:ind w:left="372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092" w:hanging="360"/>
      </w:pPr>
      <w:rPr>
        <w:rFonts w:ascii="Wingdings" w:hAnsi="Wingdings" w:cs="Wingdings" w:hint="default"/>
      </w:rPr>
    </w:lvl>
    <w:lvl w:ilvl="2">
      <w:start w:val="1"/>
      <w:numFmt w:val="lowerRoman"/>
      <w:lvlText w:val="%3."/>
      <w:lvlJc w:val="right"/>
      <w:pPr>
        <w:ind w:left="1812" w:hanging="180"/>
      </w:pPr>
    </w:lvl>
    <w:lvl w:ilvl="3">
      <w:start w:val="1"/>
      <w:numFmt w:val="decimal"/>
      <w:lvlText w:val="%4."/>
      <w:lvlJc w:val="left"/>
      <w:pPr>
        <w:ind w:left="2532" w:hanging="360"/>
      </w:pPr>
    </w:lvl>
    <w:lvl w:ilvl="4">
      <w:start w:val="1"/>
      <w:numFmt w:val="lowerLetter"/>
      <w:lvlText w:val="%5."/>
      <w:lvlJc w:val="left"/>
      <w:pPr>
        <w:ind w:left="720" w:hanging="360"/>
      </w:pPr>
    </w:lvl>
    <w:lvl w:ilvl="5">
      <w:start w:val="1"/>
      <w:numFmt w:val="lowerRoman"/>
      <w:lvlText w:val="%6."/>
      <w:lvlJc w:val="right"/>
      <w:pPr>
        <w:ind w:left="3972" w:hanging="180"/>
      </w:pPr>
    </w:lvl>
    <w:lvl w:ilvl="6">
      <w:start w:val="1"/>
      <w:numFmt w:val="decimal"/>
      <w:lvlText w:val="%7."/>
      <w:lvlJc w:val="left"/>
      <w:pPr>
        <w:ind w:left="4692" w:hanging="360"/>
      </w:pPr>
    </w:lvl>
    <w:lvl w:ilvl="7">
      <w:start w:val="1"/>
      <w:numFmt w:val="lowerLetter"/>
      <w:lvlText w:val="%8."/>
      <w:lvlJc w:val="left"/>
      <w:pPr>
        <w:ind w:left="5412" w:hanging="360"/>
      </w:pPr>
    </w:lvl>
    <w:lvl w:ilvl="8">
      <w:start w:val="1"/>
      <w:numFmt w:val="lowerRoman"/>
      <w:lvlText w:val="%9."/>
      <w:lvlJc w:val="right"/>
      <w:pPr>
        <w:ind w:left="6132" w:hanging="180"/>
      </w:pPr>
    </w:lvl>
  </w:abstractNum>
  <w:abstractNum w:abstractNumId="20" w15:restartNumberingAfterBreak="0">
    <w:nsid w:val="448C7512"/>
    <w:multiLevelType w:val="multilevel"/>
    <w:tmpl w:val="23B2C5F8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470C6A35"/>
    <w:multiLevelType w:val="hybridMultilevel"/>
    <w:tmpl w:val="980218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67269"/>
    <w:multiLevelType w:val="hybridMultilevel"/>
    <w:tmpl w:val="FD0665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B965B2"/>
    <w:multiLevelType w:val="hybridMultilevel"/>
    <w:tmpl w:val="5CA0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924013"/>
    <w:multiLevelType w:val="hybridMultilevel"/>
    <w:tmpl w:val="935E2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9D505EC"/>
    <w:multiLevelType w:val="hybridMultilevel"/>
    <w:tmpl w:val="99B89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429C1"/>
    <w:multiLevelType w:val="hybridMultilevel"/>
    <w:tmpl w:val="272042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137E97"/>
    <w:multiLevelType w:val="hybridMultilevel"/>
    <w:tmpl w:val="8072F4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C865E7"/>
    <w:multiLevelType w:val="hybridMultilevel"/>
    <w:tmpl w:val="36E2E95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2D577B"/>
    <w:multiLevelType w:val="hybridMultilevel"/>
    <w:tmpl w:val="CEB6A5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9009E5"/>
    <w:multiLevelType w:val="hybridMultilevel"/>
    <w:tmpl w:val="A0E282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39922F3"/>
    <w:multiLevelType w:val="hybridMultilevel"/>
    <w:tmpl w:val="C81C92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4A02613"/>
    <w:multiLevelType w:val="hybridMultilevel"/>
    <w:tmpl w:val="B9A8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0181E"/>
    <w:multiLevelType w:val="hybridMultilevel"/>
    <w:tmpl w:val="F9E695F8"/>
    <w:lvl w:ilvl="0" w:tplc="0409000F">
      <w:start w:val="1"/>
      <w:numFmt w:val="decimal"/>
      <w:lvlText w:val="%1."/>
      <w:lvlJc w:val="left"/>
      <w:pPr>
        <w:ind w:left="1452" w:hanging="360"/>
      </w:pPr>
    </w:lvl>
    <w:lvl w:ilvl="1" w:tplc="04090019" w:tentative="1">
      <w:start w:val="1"/>
      <w:numFmt w:val="lowerLetter"/>
      <w:lvlText w:val="%2."/>
      <w:lvlJc w:val="left"/>
      <w:pPr>
        <w:ind w:left="2172" w:hanging="360"/>
      </w:pPr>
    </w:lvl>
    <w:lvl w:ilvl="2" w:tplc="0409001B" w:tentative="1">
      <w:start w:val="1"/>
      <w:numFmt w:val="lowerRoman"/>
      <w:lvlText w:val="%3."/>
      <w:lvlJc w:val="right"/>
      <w:pPr>
        <w:ind w:left="2892" w:hanging="180"/>
      </w:pPr>
    </w:lvl>
    <w:lvl w:ilvl="3" w:tplc="0409000F" w:tentative="1">
      <w:start w:val="1"/>
      <w:numFmt w:val="decimal"/>
      <w:lvlText w:val="%4."/>
      <w:lvlJc w:val="left"/>
      <w:pPr>
        <w:ind w:left="3612" w:hanging="360"/>
      </w:pPr>
    </w:lvl>
    <w:lvl w:ilvl="4" w:tplc="04090019" w:tentative="1">
      <w:start w:val="1"/>
      <w:numFmt w:val="lowerLetter"/>
      <w:lvlText w:val="%5."/>
      <w:lvlJc w:val="left"/>
      <w:pPr>
        <w:ind w:left="4332" w:hanging="360"/>
      </w:pPr>
    </w:lvl>
    <w:lvl w:ilvl="5" w:tplc="0409001B" w:tentative="1">
      <w:start w:val="1"/>
      <w:numFmt w:val="lowerRoman"/>
      <w:lvlText w:val="%6."/>
      <w:lvlJc w:val="right"/>
      <w:pPr>
        <w:ind w:left="5052" w:hanging="180"/>
      </w:pPr>
    </w:lvl>
    <w:lvl w:ilvl="6" w:tplc="0409000F" w:tentative="1">
      <w:start w:val="1"/>
      <w:numFmt w:val="decimal"/>
      <w:lvlText w:val="%7."/>
      <w:lvlJc w:val="left"/>
      <w:pPr>
        <w:ind w:left="5772" w:hanging="360"/>
      </w:pPr>
    </w:lvl>
    <w:lvl w:ilvl="7" w:tplc="04090019" w:tentative="1">
      <w:start w:val="1"/>
      <w:numFmt w:val="lowerLetter"/>
      <w:lvlText w:val="%8."/>
      <w:lvlJc w:val="left"/>
      <w:pPr>
        <w:ind w:left="6492" w:hanging="360"/>
      </w:pPr>
    </w:lvl>
    <w:lvl w:ilvl="8" w:tplc="0409001B" w:tentative="1">
      <w:start w:val="1"/>
      <w:numFmt w:val="lowerRoman"/>
      <w:lvlText w:val="%9."/>
      <w:lvlJc w:val="right"/>
      <w:pPr>
        <w:ind w:left="7212" w:hanging="180"/>
      </w:pPr>
    </w:lvl>
  </w:abstractNum>
  <w:abstractNum w:abstractNumId="34" w15:restartNumberingAfterBreak="0">
    <w:nsid w:val="68A55BD4"/>
    <w:multiLevelType w:val="hybridMultilevel"/>
    <w:tmpl w:val="5D725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E46293"/>
    <w:multiLevelType w:val="hybridMultilevel"/>
    <w:tmpl w:val="86340C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B924E9"/>
    <w:multiLevelType w:val="hybridMultilevel"/>
    <w:tmpl w:val="6282A5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BA0C00"/>
    <w:multiLevelType w:val="hybridMultilevel"/>
    <w:tmpl w:val="1006F3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CE60C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3F6ACA"/>
    <w:multiLevelType w:val="hybridMultilevel"/>
    <w:tmpl w:val="36968920"/>
    <w:lvl w:ilvl="0" w:tplc="67D83A5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B53FC"/>
    <w:multiLevelType w:val="hybridMultilevel"/>
    <w:tmpl w:val="6FDE10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9D08F5"/>
    <w:multiLevelType w:val="hybridMultilevel"/>
    <w:tmpl w:val="9404E9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870A16"/>
    <w:multiLevelType w:val="hybridMultilevel"/>
    <w:tmpl w:val="6ED8E13E"/>
    <w:lvl w:ilvl="0" w:tplc="6BEE0210">
      <w:numFmt w:val="bullet"/>
      <w:lvlText w:val="-"/>
      <w:lvlJc w:val="left"/>
      <w:pPr>
        <w:ind w:left="372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42" w15:restartNumberingAfterBreak="0">
    <w:nsid w:val="7AA2602E"/>
    <w:multiLevelType w:val="hybridMultilevel"/>
    <w:tmpl w:val="35AA1466"/>
    <w:lvl w:ilvl="0" w:tplc="B59E18E4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43" w15:restartNumberingAfterBreak="0">
    <w:nsid w:val="7C360241"/>
    <w:multiLevelType w:val="hybridMultilevel"/>
    <w:tmpl w:val="4F56F96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E02EFF"/>
    <w:multiLevelType w:val="hybridMultilevel"/>
    <w:tmpl w:val="CCD45592"/>
    <w:lvl w:ilvl="0" w:tplc="1C0EB0C2">
      <w:start w:val="1"/>
      <w:numFmt w:val="decimal"/>
      <w:lvlText w:val="%1)"/>
      <w:lvlJc w:val="left"/>
      <w:pPr>
        <w:ind w:left="360" w:hanging="360"/>
      </w:pPr>
      <w:rPr>
        <w:rFonts w:ascii="Tw Cen MT" w:eastAsia="Times New Roman" w:hAnsi="Tw Cen MT" w:cs="Aria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F331192"/>
    <w:multiLevelType w:val="hybridMultilevel"/>
    <w:tmpl w:val="77EE7052"/>
    <w:lvl w:ilvl="0" w:tplc="659208F8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num w:numId="1">
    <w:abstractNumId w:val="19"/>
  </w:num>
  <w:num w:numId="2">
    <w:abstractNumId w:val="15"/>
  </w:num>
  <w:num w:numId="3">
    <w:abstractNumId w:val="20"/>
  </w:num>
  <w:num w:numId="4">
    <w:abstractNumId w:val="18"/>
  </w:num>
  <w:num w:numId="5">
    <w:abstractNumId w:val="2"/>
  </w:num>
  <w:num w:numId="6">
    <w:abstractNumId w:val="16"/>
  </w:num>
  <w:num w:numId="7">
    <w:abstractNumId w:val="41"/>
  </w:num>
  <w:num w:numId="8">
    <w:abstractNumId w:val="10"/>
  </w:num>
  <w:num w:numId="9">
    <w:abstractNumId w:val="42"/>
  </w:num>
  <w:num w:numId="10">
    <w:abstractNumId w:val="11"/>
  </w:num>
  <w:num w:numId="11">
    <w:abstractNumId w:val="45"/>
  </w:num>
  <w:num w:numId="12">
    <w:abstractNumId w:val="1"/>
  </w:num>
  <w:num w:numId="13">
    <w:abstractNumId w:val="44"/>
  </w:num>
  <w:num w:numId="14">
    <w:abstractNumId w:val="28"/>
  </w:num>
  <w:num w:numId="15">
    <w:abstractNumId w:val="5"/>
  </w:num>
  <w:num w:numId="16">
    <w:abstractNumId w:val="33"/>
  </w:num>
  <w:num w:numId="17">
    <w:abstractNumId w:val="26"/>
  </w:num>
  <w:num w:numId="18">
    <w:abstractNumId w:val="0"/>
  </w:num>
  <w:num w:numId="19">
    <w:abstractNumId w:val="43"/>
  </w:num>
  <w:num w:numId="20">
    <w:abstractNumId w:val="12"/>
  </w:num>
  <w:num w:numId="21">
    <w:abstractNumId w:val="6"/>
  </w:num>
  <w:num w:numId="22">
    <w:abstractNumId w:val="24"/>
  </w:num>
  <w:num w:numId="23">
    <w:abstractNumId w:val="9"/>
  </w:num>
  <w:num w:numId="24">
    <w:abstractNumId w:val="36"/>
  </w:num>
  <w:num w:numId="25">
    <w:abstractNumId w:val="22"/>
  </w:num>
  <w:num w:numId="26">
    <w:abstractNumId w:val="39"/>
  </w:num>
  <w:num w:numId="27">
    <w:abstractNumId w:val="3"/>
  </w:num>
  <w:num w:numId="28">
    <w:abstractNumId w:val="23"/>
  </w:num>
  <w:num w:numId="29">
    <w:abstractNumId w:val="7"/>
  </w:num>
  <w:num w:numId="30">
    <w:abstractNumId w:val="4"/>
  </w:num>
  <w:num w:numId="31">
    <w:abstractNumId w:val="34"/>
  </w:num>
  <w:num w:numId="32">
    <w:abstractNumId w:val="8"/>
  </w:num>
  <w:num w:numId="33">
    <w:abstractNumId w:val="38"/>
  </w:num>
  <w:num w:numId="34">
    <w:abstractNumId w:val="29"/>
  </w:num>
  <w:num w:numId="35">
    <w:abstractNumId w:val="25"/>
  </w:num>
  <w:num w:numId="36">
    <w:abstractNumId w:val="14"/>
  </w:num>
  <w:num w:numId="37">
    <w:abstractNumId w:val="31"/>
  </w:num>
  <w:num w:numId="38">
    <w:abstractNumId w:val="13"/>
  </w:num>
  <w:num w:numId="39">
    <w:abstractNumId w:val="17"/>
  </w:num>
  <w:num w:numId="40">
    <w:abstractNumId w:val="40"/>
  </w:num>
  <w:num w:numId="41">
    <w:abstractNumId w:val="35"/>
  </w:num>
  <w:num w:numId="42">
    <w:abstractNumId w:val="37"/>
  </w:num>
  <w:num w:numId="43">
    <w:abstractNumId w:val="30"/>
  </w:num>
  <w:num w:numId="44">
    <w:abstractNumId w:val="21"/>
  </w:num>
  <w:num w:numId="45">
    <w:abstractNumId w:val="2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DAyMLIA0sbmhko6SsGpxcWZ+XkgBYa1AD/ofwosAAAA"/>
  </w:docVars>
  <w:rsids>
    <w:rsidRoot w:val="00531C69"/>
    <w:rsid w:val="00001C6A"/>
    <w:rsid w:val="00001E66"/>
    <w:rsid w:val="00011D6A"/>
    <w:rsid w:val="00015CEA"/>
    <w:rsid w:val="000165D5"/>
    <w:rsid w:val="00016F7F"/>
    <w:rsid w:val="00020E44"/>
    <w:rsid w:val="00024FAE"/>
    <w:rsid w:val="00025E5C"/>
    <w:rsid w:val="00027561"/>
    <w:rsid w:val="000312DB"/>
    <w:rsid w:val="00032ECA"/>
    <w:rsid w:val="00041460"/>
    <w:rsid w:val="00050D42"/>
    <w:rsid w:val="00055829"/>
    <w:rsid w:val="0005694B"/>
    <w:rsid w:val="0006323C"/>
    <w:rsid w:val="00076CE1"/>
    <w:rsid w:val="00080984"/>
    <w:rsid w:val="00085343"/>
    <w:rsid w:val="00092FF7"/>
    <w:rsid w:val="00094BDE"/>
    <w:rsid w:val="000A0F2D"/>
    <w:rsid w:val="000A7775"/>
    <w:rsid w:val="000B67A9"/>
    <w:rsid w:val="000D2B59"/>
    <w:rsid w:val="000D5EB1"/>
    <w:rsid w:val="000D62C1"/>
    <w:rsid w:val="000E431E"/>
    <w:rsid w:val="000E66C8"/>
    <w:rsid w:val="000E6E6F"/>
    <w:rsid w:val="000E7960"/>
    <w:rsid w:val="000F4A73"/>
    <w:rsid w:val="00100070"/>
    <w:rsid w:val="00100095"/>
    <w:rsid w:val="00100195"/>
    <w:rsid w:val="00100516"/>
    <w:rsid w:val="00104EA2"/>
    <w:rsid w:val="0010668C"/>
    <w:rsid w:val="00106B9F"/>
    <w:rsid w:val="00121760"/>
    <w:rsid w:val="00122F19"/>
    <w:rsid w:val="0012575D"/>
    <w:rsid w:val="001257E5"/>
    <w:rsid w:val="00132FF9"/>
    <w:rsid w:val="001404FE"/>
    <w:rsid w:val="0014150B"/>
    <w:rsid w:val="00141FE8"/>
    <w:rsid w:val="00143E9C"/>
    <w:rsid w:val="00146914"/>
    <w:rsid w:val="001531E8"/>
    <w:rsid w:val="001546B5"/>
    <w:rsid w:val="00164BE8"/>
    <w:rsid w:val="00165F22"/>
    <w:rsid w:val="001662ED"/>
    <w:rsid w:val="00166951"/>
    <w:rsid w:val="00171C2E"/>
    <w:rsid w:val="00173E4E"/>
    <w:rsid w:val="00174B70"/>
    <w:rsid w:val="00183416"/>
    <w:rsid w:val="001864FE"/>
    <w:rsid w:val="0018716D"/>
    <w:rsid w:val="00192D82"/>
    <w:rsid w:val="0019657D"/>
    <w:rsid w:val="001A0D7F"/>
    <w:rsid w:val="001A4294"/>
    <w:rsid w:val="001A7644"/>
    <w:rsid w:val="001A7EF9"/>
    <w:rsid w:val="001B4117"/>
    <w:rsid w:val="001C363E"/>
    <w:rsid w:val="001C76E8"/>
    <w:rsid w:val="001C79E4"/>
    <w:rsid w:val="001D17DE"/>
    <w:rsid w:val="001D39DE"/>
    <w:rsid w:val="001D5970"/>
    <w:rsid w:val="001D6DD4"/>
    <w:rsid w:val="001E62F2"/>
    <w:rsid w:val="001E66A3"/>
    <w:rsid w:val="001E7F01"/>
    <w:rsid w:val="001F167B"/>
    <w:rsid w:val="001F3994"/>
    <w:rsid w:val="002001F0"/>
    <w:rsid w:val="002074AB"/>
    <w:rsid w:val="00211938"/>
    <w:rsid w:val="00212332"/>
    <w:rsid w:val="00213478"/>
    <w:rsid w:val="00214188"/>
    <w:rsid w:val="002161FB"/>
    <w:rsid w:val="00225957"/>
    <w:rsid w:val="0023139B"/>
    <w:rsid w:val="00231908"/>
    <w:rsid w:val="00232835"/>
    <w:rsid w:val="002333EF"/>
    <w:rsid w:val="00236AA7"/>
    <w:rsid w:val="00240587"/>
    <w:rsid w:val="00241BBE"/>
    <w:rsid w:val="002420A6"/>
    <w:rsid w:val="0027010C"/>
    <w:rsid w:val="00273DCC"/>
    <w:rsid w:val="002749C2"/>
    <w:rsid w:val="002862D4"/>
    <w:rsid w:val="00297632"/>
    <w:rsid w:val="002A37E8"/>
    <w:rsid w:val="002A3AEF"/>
    <w:rsid w:val="002A4EE0"/>
    <w:rsid w:val="002A7204"/>
    <w:rsid w:val="002B5F97"/>
    <w:rsid w:val="002C022D"/>
    <w:rsid w:val="002C3709"/>
    <w:rsid w:val="002C4CA9"/>
    <w:rsid w:val="002C4DDD"/>
    <w:rsid w:val="002C5791"/>
    <w:rsid w:val="002C60B6"/>
    <w:rsid w:val="002C6454"/>
    <w:rsid w:val="002D3110"/>
    <w:rsid w:val="002D4383"/>
    <w:rsid w:val="002D6414"/>
    <w:rsid w:val="002E7E83"/>
    <w:rsid w:val="002F06BD"/>
    <w:rsid w:val="002F459B"/>
    <w:rsid w:val="002F51FE"/>
    <w:rsid w:val="0030209A"/>
    <w:rsid w:val="00302330"/>
    <w:rsid w:val="00306BCB"/>
    <w:rsid w:val="00315883"/>
    <w:rsid w:val="00321B73"/>
    <w:rsid w:val="003235C8"/>
    <w:rsid w:val="00323F27"/>
    <w:rsid w:val="003246A9"/>
    <w:rsid w:val="00326E7A"/>
    <w:rsid w:val="00333BEE"/>
    <w:rsid w:val="00343BD9"/>
    <w:rsid w:val="003525CD"/>
    <w:rsid w:val="003551BC"/>
    <w:rsid w:val="003575EC"/>
    <w:rsid w:val="003578E5"/>
    <w:rsid w:val="003609F8"/>
    <w:rsid w:val="003610F0"/>
    <w:rsid w:val="00362BBE"/>
    <w:rsid w:val="00373CC8"/>
    <w:rsid w:val="003771AA"/>
    <w:rsid w:val="0037722E"/>
    <w:rsid w:val="00384266"/>
    <w:rsid w:val="00390537"/>
    <w:rsid w:val="003926D3"/>
    <w:rsid w:val="00392A70"/>
    <w:rsid w:val="00393237"/>
    <w:rsid w:val="003A1709"/>
    <w:rsid w:val="003A2605"/>
    <w:rsid w:val="003A4DB6"/>
    <w:rsid w:val="003A6FD8"/>
    <w:rsid w:val="003B1127"/>
    <w:rsid w:val="003B2732"/>
    <w:rsid w:val="003B6ED9"/>
    <w:rsid w:val="003B7E68"/>
    <w:rsid w:val="003C21B1"/>
    <w:rsid w:val="003C3E18"/>
    <w:rsid w:val="003C47D3"/>
    <w:rsid w:val="003C534A"/>
    <w:rsid w:val="003D38ED"/>
    <w:rsid w:val="003E1CFF"/>
    <w:rsid w:val="003E78F1"/>
    <w:rsid w:val="003F2769"/>
    <w:rsid w:val="003F3540"/>
    <w:rsid w:val="00403490"/>
    <w:rsid w:val="00406A86"/>
    <w:rsid w:val="00407581"/>
    <w:rsid w:val="00411A32"/>
    <w:rsid w:val="0041663B"/>
    <w:rsid w:val="004176C3"/>
    <w:rsid w:val="00423AC2"/>
    <w:rsid w:val="004266DE"/>
    <w:rsid w:val="00433959"/>
    <w:rsid w:val="0043552B"/>
    <w:rsid w:val="00436135"/>
    <w:rsid w:val="00437AD1"/>
    <w:rsid w:val="004408BE"/>
    <w:rsid w:val="00440AB8"/>
    <w:rsid w:val="004421F3"/>
    <w:rsid w:val="00442F66"/>
    <w:rsid w:val="00453F0F"/>
    <w:rsid w:val="004547A9"/>
    <w:rsid w:val="00454858"/>
    <w:rsid w:val="0046337A"/>
    <w:rsid w:val="00463F9D"/>
    <w:rsid w:val="00463FD0"/>
    <w:rsid w:val="00464542"/>
    <w:rsid w:val="00464BE6"/>
    <w:rsid w:val="004712EE"/>
    <w:rsid w:val="00471F3E"/>
    <w:rsid w:val="00472F57"/>
    <w:rsid w:val="004773CA"/>
    <w:rsid w:val="0048090B"/>
    <w:rsid w:val="00482705"/>
    <w:rsid w:val="004A0AEB"/>
    <w:rsid w:val="004A2A6D"/>
    <w:rsid w:val="004A3204"/>
    <w:rsid w:val="004B3470"/>
    <w:rsid w:val="004B37C7"/>
    <w:rsid w:val="004B7E71"/>
    <w:rsid w:val="004C018C"/>
    <w:rsid w:val="004C332E"/>
    <w:rsid w:val="004C4BC8"/>
    <w:rsid w:val="004D1A73"/>
    <w:rsid w:val="004D62E9"/>
    <w:rsid w:val="004E6526"/>
    <w:rsid w:val="004F0DA2"/>
    <w:rsid w:val="004F2DFE"/>
    <w:rsid w:val="004F3A9D"/>
    <w:rsid w:val="004F5161"/>
    <w:rsid w:val="00500E24"/>
    <w:rsid w:val="00506B48"/>
    <w:rsid w:val="00507CFA"/>
    <w:rsid w:val="0051431A"/>
    <w:rsid w:val="00531C69"/>
    <w:rsid w:val="00534A23"/>
    <w:rsid w:val="00536C34"/>
    <w:rsid w:val="005407DB"/>
    <w:rsid w:val="00543718"/>
    <w:rsid w:val="0054686C"/>
    <w:rsid w:val="00551F58"/>
    <w:rsid w:val="00553421"/>
    <w:rsid w:val="00553BD1"/>
    <w:rsid w:val="00554D3F"/>
    <w:rsid w:val="0055592C"/>
    <w:rsid w:val="0055752C"/>
    <w:rsid w:val="00560A9B"/>
    <w:rsid w:val="005632DC"/>
    <w:rsid w:val="00565748"/>
    <w:rsid w:val="0056584E"/>
    <w:rsid w:val="00576BCB"/>
    <w:rsid w:val="00576C75"/>
    <w:rsid w:val="00584C22"/>
    <w:rsid w:val="00585A72"/>
    <w:rsid w:val="005908D3"/>
    <w:rsid w:val="00592CB3"/>
    <w:rsid w:val="005968CD"/>
    <w:rsid w:val="00597513"/>
    <w:rsid w:val="00597F7A"/>
    <w:rsid w:val="005A1448"/>
    <w:rsid w:val="005A69D7"/>
    <w:rsid w:val="005B536D"/>
    <w:rsid w:val="005C5464"/>
    <w:rsid w:val="005C65EB"/>
    <w:rsid w:val="005D1038"/>
    <w:rsid w:val="005D25B8"/>
    <w:rsid w:val="005D4D3A"/>
    <w:rsid w:val="005D4E3C"/>
    <w:rsid w:val="005D58D1"/>
    <w:rsid w:val="005D69D7"/>
    <w:rsid w:val="005F105F"/>
    <w:rsid w:val="005F5EF4"/>
    <w:rsid w:val="006033F0"/>
    <w:rsid w:val="0060461B"/>
    <w:rsid w:val="00605841"/>
    <w:rsid w:val="00611BA7"/>
    <w:rsid w:val="00611F03"/>
    <w:rsid w:val="00615A19"/>
    <w:rsid w:val="00623796"/>
    <w:rsid w:val="0062628B"/>
    <w:rsid w:val="00630092"/>
    <w:rsid w:val="006363A2"/>
    <w:rsid w:val="00640510"/>
    <w:rsid w:val="006471FD"/>
    <w:rsid w:val="006542DA"/>
    <w:rsid w:val="00660361"/>
    <w:rsid w:val="006621D5"/>
    <w:rsid w:val="00663018"/>
    <w:rsid w:val="00664FA7"/>
    <w:rsid w:val="006675E7"/>
    <w:rsid w:val="00667ABB"/>
    <w:rsid w:val="00672025"/>
    <w:rsid w:val="00683788"/>
    <w:rsid w:val="00683F6F"/>
    <w:rsid w:val="00692045"/>
    <w:rsid w:val="00692296"/>
    <w:rsid w:val="0069576F"/>
    <w:rsid w:val="00696CC9"/>
    <w:rsid w:val="006A3583"/>
    <w:rsid w:val="006A3DA9"/>
    <w:rsid w:val="006A5C89"/>
    <w:rsid w:val="006B2B19"/>
    <w:rsid w:val="006B32FB"/>
    <w:rsid w:val="006B33C1"/>
    <w:rsid w:val="006B3A96"/>
    <w:rsid w:val="006C34D6"/>
    <w:rsid w:val="006C6264"/>
    <w:rsid w:val="006D436B"/>
    <w:rsid w:val="006D4422"/>
    <w:rsid w:val="006D65B5"/>
    <w:rsid w:val="006D71DC"/>
    <w:rsid w:val="006E0E8A"/>
    <w:rsid w:val="006E5779"/>
    <w:rsid w:val="006F31A4"/>
    <w:rsid w:val="006F6720"/>
    <w:rsid w:val="006F6CF3"/>
    <w:rsid w:val="00701270"/>
    <w:rsid w:val="00703CD6"/>
    <w:rsid w:val="00703E54"/>
    <w:rsid w:val="007066D2"/>
    <w:rsid w:val="007107D1"/>
    <w:rsid w:val="00712F00"/>
    <w:rsid w:val="00713C74"/>
    <w:rsid w:val="00714645"/>
    <w:rsid w:val="00720B93"/>
    <w:rsid w:val="00720FEA"/>
    <w:rsid w:val="00721633"/>
    <w:rsid w:val="0073312D"/>
    <w:rsid w:val="0073450B"/>
    <w:rsid w:val="00735E2C"/>
    <w:rsid w:val="00735FDC"/>
    <w:rsid w:val="007379C5"/>
    <w:rsid w:val="00737CF4"/>
    <w:rsid w:val="007405C3"/>
    <w:rsid w:val="007417AB"/>
    <w:rsid w:val="00750679"/>
    <w:rsid w:val="00751C59"/>
    <w:rsid w:val="00760AFE"/>
    <w:rsid w:val="00762941"/>
    <w:rsid w:val="007651EA"/>
    <w:rsid w:val="00765825"/>
    <w:rsid w:val="00765CEF"/>
    <w:rsid w:val="00780D49"/>
    <w:rsid w:val="007828DE"/>
    <w:rsid w:val="007923A4"/>
    <w:rsid w:val="007B243D"/>
    <w:rsid w:val="007D717C"/>
    <w:rsid w:val="007E5786"/>
    <w:rsid w:val="007E66D0"/>
    <w:rsid w:val="007F11F9"/>
    <w:rsid w:val="007F1BD3"/>
    <w:rsid w:val="00800809"/>
    <w:rsid w:val="00811E7C"/>
    <w:rsid w:val="00811F35"/>
    <w:rsid w:val="0082033B"/>
    <w:rsid w:val="00824D85"/>
    <w:rsid w:val="00832670"/>
    <w:rsid w:val="008327EB"/>
    <w:rsid w:val="00833D4E"/>
    <w:rsid w:val="00847D21"/>
    <w:rsid w:val="0085158B"/>
    <w:rsid w:val="0086440E"/>
    <w:rsid w:val="00864BD3"/>
    <w:rsid w:val="008734D7"/>
    <w:rsid w:val="00881930"/>
    <w:rsid w:val="00883DD2"/>
    <w:rsid w:val="00885F46"/>
    <w:rsid w:val="00890B1E"/>
    <w:rsid w:val="00893B38"/>
    <w:rsid w:val="00895396"/>
    <w:rsid w:val="00896DB8"/>
    <w:rsid w:val="00897BD7"/>
    <w:rsid w:val="008A06E9"/>
    <w:rsid w:val="008A6B34"/>
    <w:rsid w:val="008B5663"/>
    <w:rsid w:val="008B7696"/>
    <w:rsid w:val="008C3DEB"/>
    <w:rsid w:val="008D1DB6"/>
    <w:rsid w:val="008E3C63"/>
    <w:rsid w:val="008E5720"/>
    <w:rsid w:val="008E602A"/>
    <w:rsid w:val="008F1142"/>
    <w:rsid w:val="008F43F7"/>
    <w:rsid w:val="008F4D8A"/>
    <w:rsid w:val="00905B0D"/>
    <w:rsid w:val="0090616D"/>
    <w:rsid w:val="009076AA"/>
    <w:rsid w:val="0091281B"/>
    <w:rsid w:val="00912B7A"/>
    <w:rsid w:val="0092222A"/>
    <w:rsid w:val="009247B2"/>
    <w:rsid w:val="00932CFD"/>
    <w:rsid w:val="0094059F"/>
    <w:rsid w:val="00943217"/>
    <w:rsid w:val="00947EC1"/>
    <w:rsid w:val="00954323"/>
    <w:rsid w:val="009557A4"/>
    <w:rsid w:val="009608DC"/>
    <w:rsid w:val="00962A1D"/>
    <w:rsid w:val="00984A04"/>
    <w:rsid w:val="00986AB3"/>
    <w:rsid w:val="0099563B"/>
    <w:rsid w:val="00995FF9"/>
    <w:rsid w:val="009A30EE"/>
    <w:rsid w:val="009A3FC4"/>
    <w:rsid w:val="009A6C26"/>
    <w:rsid w:val="009B20E0"/>
    <w:rsid w:val="009B2E38"/>
    <w:rsid w:val="009B3527"/>
    <w:rsid w:val="009B527C"/>
    <w:rsid w:val="009B6E58"/>
    <w:rsid w:val="009C28B7"/>
    <w:rsid w:val="009C776F"/>
    <w:rsid w:val="009D2139"/>
    <w:rsid w:val="009D273B"/>
    <w:rsid w:val="009D2A68"/>
    <w:rsid w:val="009D44F0"/>
    <w:rsid w:val="009E01B2"/>
    <w:rsid w:val="009E430E"/>
    <w:rsid w:val="009E589F"/>
    <w:rsid w:val="009F1FDE"/>
    <w:rsid w:val="009F4532"/>
    <w:rsid w:val="009F57AD"/>
    <w:rsid w:val="00A00BAD"/>
    <w:rsid w:val="00A01DF3"/>
    <w:rsid w:val="00A028E6"/>
    <w:rsid w:val="00A0299C"/>
    <w:rsid w:val="00A03978"/>
    <w:rsid w:val="00A07810"/>
    <w:rsid w:val="00A10B54"/>
    <w:rsid w:val="00A12052"/>
    <w:rsid w:val="00A15657"/>
    <w:rsid w:val="00A15A22"/>
    <w:rsid w:val="00A211BF"/>
    <w:rsid w:val="00A24ABE"/>
    <w:rsid w:val="00A26992"/>
    <w:rsid w:val="00A30723"/>
    <w:rsid w:val="00A30BC3"/>
    <w:rsid w:val="00A32FCC"/>
    <w:rsid w:val="00A353B3"/>
    <w:rsid w:val="00A37BE2"/>
    <w:rsid w:val="00A448A0"/>
    <w:rsid w:val="00A45E07"/>
    <w:rsid w:val="00A509DE"/>
    <w:rsid w:val="00A54CC4"/>
    <w:rsid w:val="00A5710A"/>
    <w:rsid w:val="00A606E2"/>
    <w:rsid w:val="00A63B5F"/>
    <w:rsid w:val="00A67BB9"/>
    <w:rsid w:val="00A70319"/>
    <w:rsid w:val="00A71BA0"/>
    <w:rsid w:val="00A73388"/>
    <w:rsid w:val="00A744F0"/>
    <w:rsid w:val="00A75E7B"/>
    <w:rsid w:val="00A81B3E"/>
    <w:rsid w:val="00A81DA6"/>
    <w:rsid w:val="00A836AB"/>
    <w:rsid w:val="00A86E8D"/>
    <w:rsid w:val="00A86FC1"/>
    <w:rsid w:val="00A93C91"/>
    <w:rsid w:val="00AA3B42"/>
    <w:rsid w:val="00AA5057"/>
    <w:rsid w:val="00AB3101"/>
    <w:rsid w:val="00AB3D8A"/>
    <w:rsid w:val="00AC6B77"/>
    <w:rsid w:val="00AD328C"/>
    <w:rsid w:val="00AD3CBD"/>
    <w:rsid w:val="00AD46CE"/>
    <w:rsid w:val="00AE2A7F"/>
    <w:rsid w:val="00AE2CEB"/>
    <w:rsid w:val="00AF2851"/>
    <w:rsid w:val="00B00433"/>
    <w:rsid w:val="00B004F7"/>
    <w:rsid w:val="00B05DD1"/>
    <w:rsid w:val="00B0600B"/>
    <w:rsid w:val="00B112E0"/>
    <w:rsid w:val="00B114DE"/>
    <w:rsid w:val="00B11E96"/>
    <w:rsid w:val="00B15059"/>
    <w:rsid w:val="00B158F2"/>
    <w:rsid w:val="00B264B6"/>
    <w:rsid w:val="00B26B38"/>
    <w:rsid w:val="00B30F66"/>
    <w:rsid w:val="00B353E5"/>
    <w:rsid w:val="00B41C1D"/>
    <w:rsid w:val="00B4625A"/>
    <w:rsid w:val="00B51F06"/>
    <w:rsid w:val="00B5293A"/>
    <w:rsid w:val="00B63BDE"/>
    <w:rsid w:val="00B67E7A"/>
    <w:rsid w:val="00B767C3"/>
    <w:rsid w:val="00B864BD"/>
    <w:rsid w:val="00B95452"/>
    <w:rsid w:val="00B955A5"/>
    <w:rsid w:val="00B964F3"/>
    <w:rsid w:val="00B97A50"/>
    <w:rsid w:val="00BA6377"/>
    <w:rsid w:val="00BB0347"/>
    <w:rsid w:val="00BB3A3F"/>
    <w:rsid w:val="00BC14A3"/>
    <w:rsid w:val="00BC26FD"/>
    <w:rsid w:val="00BC3127"/>
    <w:rsid w:val="00BC6361"/>
    <w:rsid w:val="00BD3D3B"/>
    <w:rsid w:val="00BD6012"/>
    <w:rsid w:val="00BE5B21"/>
    <w:rsid w:val="00BF4A78"/>
    <w:rsid w:val="00C02022"/>
    <w:rsid w:val="00C03F22"/>
    <w:rsid w:val="00C06429"/>
    <w:rsid w:val="00C06EC3"/>
    <w:rsid w:val="00C11F27"/>
    <w:rsid w:val="00C120AE"/>
    <w:rsid w:val="00C12683"/>
    <w:rsid w:val="00C12D2B"/>
    <w:rsid w:val="00C1327C"/>
    <w:rsid w:val="00C13767"/>
    <w:rsid w:val="00C1731D"/>
    <w:rsid w:val="00C21E06"/>
    <w:rsid w:val="00C2271F"/>
    <w:rsid w:val="00C25556"/>
    <w:rsid w:val="00C2572C"/>
    <w:rsid w:val="00C30496"/>
    <w:rsid w:val="00C30BB1"/>
    <w:rsid w:val="00C310DB"/>
    <w:rsid w:val="00C34B4F"/>
    <w:rsid w:val="00C41FDF"/>
    <w:rsid w:val="00C470B8"/>
    <w:rsid w:val="00C50E28"/>
    <w:rsid w:val="00C53F8E"/>
    <w:rsid w:val="00C54435"/>
    <w:rsid w:val="00C55A97"/>
    <w:rsid w:val="00C610EA"/>
    <w:rsid w:val="00C6120E"/>
    <w:rsid w:val="00C75002"/>
    <w:rsid w:val="00C77185"/>
    <w:rsid w:val="00C80FB0"/>
    <w:rsid w:val="00C81D66"/>
    <w:rsid w:val="00C8445D"/>
    <w:rsid w:val="00C858BC"/>
    <w:rsid w:val="00C86966"/>
    <w:rsid w:val="00C92322"/>
    <w:rsid w:val="00C94B57"/>
    <w:rsid w:val="00CA5B79"/>
    <w:rsid w:val="00CB7151"/>
    <w:rsid w:val="00CC5B16"/>
    <w:rsid w:val="00CE039E"/>
    <w:rsid w:val="00CE6F03"/>
    <w:rsid w:val="00CF1269"/>
    <w:rsid w:val="00CF16D8"/>
    <w:rsid w:val="00D02B34"/>
    <w:rsid w:val="00D03EC0"/>
    <w:rsid w:val="00D04D13"/>
    <w:rsid w:val="00D06A61"/>
    <w:rsid w:val="00D11FBF"/>
    <w:rsid w:val="00D129B8"/>
    <w:rsid w:val="00D13ACD"/>
    <w:rsid w:val="00D16C6C"/>
    <w:rsid w:val="00D179A7"/>
    <w:rsid w:val="00D17FCF"/>
    <w:rsid w:val="00D20213"/>
    <w:rsid w:val="00D2180B"/>
    <w:rsid w:val="00D21E5C"/>
    <w:rsid w:val="00D231C3"/>
    <w:rsid w:val="00D3280C"/>
    <w:rsid w:val="00D336C5"/>
    <w:rsid w:val="00D40739"/>
    <w:rsid w:val="00D47358"/>
    <w:rsid w:val="00D5188D"/>
    <w:rsid w:val="00D52196"/>
    <w:rsid w:val="00D54BAA"/>
    <w:rsid w:val="00D56710"/>
    <w:rsid w:val="00D6207C"/>
    <w:rsid w:val="00D71F7B"/>
    <w:rsid w:val="00D722D8"/>
    <w:rsid w:val="00D7576D"/>
    <w:rsid w:val="00D80C04"/>
    <w:rsid w:val="00D80F2E"/>
    <w:rsid w:val="00D83843"/>
    <w:rsid w:val="00D933E9"/>
    <w:rsid w:val="00DA1449"/>
    <w:rsid w:val="00DA2FCE"/>
    <w:rsid w:val="00DA6833"/>
    <w:rsid w:val="00DB05AB"/>
    <w:rsid w:val="00DB0BFF"/>
    <w:rsid w:val="00DB4CE0"/>
    <w:rsid w:val="00DB5D86"/>
    <w:rsid w:val="00DB6F09"/>
    <w:rsid w:val="00DC057B"/>
    <w:rsid w:val="00DD48A9"/>
    <w:rsid w:val="00DD4A4B"/>
    <w:rsid w:val="00DE23A5"/>
    <w:rsid w:val="00DE4398"/>
    <w:rsid w:val="00DF01DE"/>
    <w:rsid w:val="00DF0FA6"/>
    <w:rsid w:val="00DF4AC4"/>
    <w:rsid w:val="00DF5228"/>
    <w:rsid w:val="00E00181"/>
    <w:rsid w:val="00E04546"/>
    <w:rsid w:val="00E07BD1"/>
    <w:rsid w:val="00E10476"/>
    <w:rsid w:val="00E1234B"/>
    <w:rsid w:val="00E156F4"/>
    <w:rsid w:val="00E2071E"/>
    <w:rsid w:val="00E25342"/>
    <w:rsid w:val="00E30CD7"/>
    <w:rsid w:val="00E40E2A"/>
    <w:rsid w:val="00E4706E"/>
    <w:rsid w:val="00E47ED0"/>
    <w:rsid w:val="00E514D7"/>
    <w:rsid w:val="00E54FE1"/>
    <w:rsid w:val="00E552CA"/>
    <w:rsid w:val="00E6179D"/>
    <w:rsid w:val="00E67B61"/>
    <w:rsid w:val="00E90320"/>
    <w:rsid w:val="00E95357"/>
    <w:rsid w:val="00E96219"/>
    <w:rsid w:val="00E97AAA"/>
    <w:rsid w:val="00EA579E"/>
    <w:rsid w:val="00EA6E4E"/>
    <w:rsid w:val="00EA79E3"/>
    <w:rsid w:val="00EB2509"/>
    <w:rsid w:val="00EB3048"/>
    <w:rsid w:val="00EB3EBF"/>
    <w:rsid w:val="00EC4A4D"/>
    <w:rsid w:val="00ED2338"/>
    <w:rsid w:val="00ED3D38"/>
    <w:rsid w:val="00ED6A6F"/>
    <w:rsid w:val="00EE3BC9"/>
    <w:rsid w:val="00EE7F13"/>
    <w:rsid w:val="00EF3F0E"/>
    <w:rsid w:val="00EF649C"/>
    <w:rsid w:val="00EF64DF"/>
    <w:rsid w:val="00F017C1"/>
    <w:rsid w:val="00F03392"/>
    <w:rsid w:val="00F13ABF"/>
    <w:rsid w:val="00F163C1"/>
    <w:rsid w:val="00F218DC"/>
    <w:rsid w:val="00F22321"/>
    <w:rsid w:val="00F27BF5"/>
    <w:rsid w:val="00F334E9"/>
    <w:rsid w:val="00F34417"/>
    <w:rsid w:val="00F34493"/>
    <w:rsid w:val="00F34FC4"/>
    <w:rsid w:val="00F3576B"/>
    <w:rsid w:val="00F41426"/>
    <w:rsid w:val="00F438DB"/>
    <w:rsid w:val="00F471D6"/>
    <w:rsid w:val="00F477CD"/>
    <w:rsid w:val="00F47EDF"/>
    <w:rsid w:val="00F5009C"/>
    <w:rsid w:val="00F54B4E"/>
    <w:rsid w:val="00F60DAC"/>
    <w:rsid w:val="00F6376A"/>
    <w:rsid w:val="00F6727E"/>
    <w:rsid w:val="00F714CA"/>
    <w:rsid w:val="00F74502"/>
    <w:rsid w:val="00F808D7"/>
    <w:rsid w:val="00F82649"/>
    <w:rsid w:val="00F84B84"/>
    <w:rsid w:val="00F84ECF"/>
    <w:rsid w:val="00F86D7B"/>
    <w:rsid w:val="00F87A29"/>
    <w:rsid w:val="00F91453"/>
    <w:rsid w:val="00F91AC0"/>
    <w:rsid w:val="00F94868"/>
    <w:rsid w:val="00FA7EA1"/>
    <w:rsid w:val="00FB0490"/>
    <w:rsid w:val="00FB194D"/>
    <w:rsid w:val="00FB2A7E"/>
    <w:rsid w:val="00FB7B4A"/>
    <w:rsid w:val="00FC066F"/>
    <w:rsid w:val="00FC0B9C"/>
    <w:rsid w:val="00FC7326"/>
    <w:rsid w:val="00FD4691"/>
    <w:rsid w:val="00FD5471"/>
    <w:rsid w:val="00FD5E84"/>
    <w:rsid w:val="00FD60B6"/>
    <w:rsid w:val="00FD6A8E"/>
    <w:rsid w:val="00FE7640"/>
    <w:rsid w:val="00FF2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6B905C"/>
  <w15:docId w15:val="{C879FD67-0E1E-4640-BFFF-62CB0429C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Arial Unicode MS" w:hAnsi="Calibri" w:cs="Calibr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E8F"/>
    <w:pPr>
      <w:widowControl w:val="0"/>
      <w:suppressAutoHyphens/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paragraph" w:styleId="Heading1">
    <w:name w:val="heading 1"/>
    <w:basedOn w:val="Normal"/>
    <w:next w:val="Normal"/>
    <w:link w:val="Heading1Char"/>
    <w:qFormat/>
    <w:rsid w:val="00D40E8F"/>
    <w:pPr>
      <w:keepNext/>
      <w:spacing w:before="240" w:after="60"/>
      <w:outlineLvl w:val="0"/>
    </w:pPr>
    <w:rPr>
      <w:rFonts w:ascii="Verdana" w:hAnsi="Verdana" w:cs="Arial"/>
      <w:b/>
      <w:bCs/>
      <w:sz w:val="36"/>
      <w:szCs w:val="36"/>
    </w:rPr>
  </w:style>
  <w:style w:type="paragraph" w:styleId="Heading2">
    <w:name w:val="heading 2"/>
    <w:basedOn w:val="Heading"/>
    <w:pPr>
      <w:outlineLvl w:val="1"/>
    </w:pPr>
  </w:style>
  <w:style w:type="paragraph" w:styleId="Heading3">
    <w:name w:val="heading 3"/>
    <w:basedOn w:val="Heading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0E8F"/>
    <w:rPr>
      <w:rFonts w:ascii="Verdana" w:eastAsia="Times New Roman" w:hAnsi="Verdana" w:cs="Arial"/>
      <w:b/>
      <w:bCs/>
      <w:sz w:val="36"/>
      <w:szCs w:val="36"/>
    </w:rPr>
  </w:style>
  <w:style w:type="character" w:customStyle="1" w:styleId="FooterChar">
    <w:name w:val="Footer Char"/>
    <w:basedOn w:val="DefaultParagraphFont"/>
    <w:link w:val="Footer"/>
    <w:rsid w:val="00D40E8F"/>
    <w:rPr>
      <w:rFonts w:ascii="Garamond" w:eastAsia="Times New Roman" w:hAnsi="Garamond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40E8F"/>
    <w:rPr>
      <w:rFonts w:ascii="Garamond" w:eastAsia="Times New Roman" w:hAnsi="Garamond" w:cs="Times New Roman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eastAsia="Times New Roman" w:cs="Arial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3">
    <w:name w:val="ListLabel 3"/>
    <w:rPr>
      <w:rFonts w:cs="Wingdings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OpenSymbol"/>
    </w:rPr>
  </w:style>
  <w:style w:type="character" w:customStyle="1" w:styleId="ListLabel7">
    <w:name w:val="ListLabel 7"/>
    <w:rPr>
      <w:rFonts w:cs="Wingdings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Symbol"/>
    </w:rPr>
  </w:style>
  <w:style w:type="character" w:customStyle="1" w:styleId="ListLabel10">
    <w:name w:val="ListLabel 10"/>
    <w:rPr>
      <w:rFonts w:cs="OpenSymbol"/>
    </w:rPr>
  </w:style>
  <w:style w:type="character" w:customStyle="1" w:styleId="ListLabel11">
    <w:name w:val="ListLabel 11"/>
    <w:rPr>
      <w:rFonts w:cs="Aria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OpenSymbol"/>
    </w:rPr>
  </w:style>
  <w:style w:type="character" w:customStyle="1" w:styleId="ListLabel16">
    <w:name w:val="ListLabel 16"/>
    <w:rPr>
      <w:rFonts w:eastAsia="Times New Roman" w:cs="Arial"/>
    </w:rPr>
  </w:style>
  <w:style w:type="character" w:customStyle="1" w:styleId="ListLabel17">
    <w:name w:val="ListLabel 17"/>
    <w:rPr>
      <w:rFonts w:cs="Wingdings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Symbol"/>
    </w:rPr>
  </w:style>
  <w:style w:type="character" w:customStyle="1" w:styleId="ListLabel20">
    <w:name w:val="ListLabel 20"/>
    <w:rPr>
      <w:rFonts w:cs="OpenSymbol"/>
    </w:rPr>
  </w:style>
  <w:style w:type="character" w:customStyle="1" w:styleId="ListLabel21">
    <w:name w:val="ListLabel 21"/>
    <w:rPr>
      <w:rFonts w:cs="Wingdings"/>
    </w:rPr>
  </w:style>
  <w:style w:type="character" w:customStyle="1" w:styleId="ListLabel22">
    <w:name w:val="ListLabel 22"/>
    <w:rPr>
      <w:rFonts w:cs="Courier New"/>
    </w:rPr>
  </w:style>
  <w:style w:type="character" w:customStyle="1" w:styleId="ListLabel23">
    <w:name w:val="ListLabel 23"/>
    <w:rPr>
      <w:rFonts w:cs="Symbol"/>
    </w:rPr>
  </w:style>
  <w:style w:type="character" w:customStyle="1" w:styleId="ListLabel24">
    <w:name w:val="ListLabel 24"/>
    <w:rPr>
      <w:rFonts w:cs="OpenSymbol"/>
    </w:rPr>
  </w:style>
  <w:style w:type="character" w:customStyle="1" w:styleId="ListLabel25">
    <w:name w:val="ListLabel 25"/>
    <w:rPr>
      <w:rFonts w:cs="Wingdings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Symbol"/>
    </w:rPr>
  </w:style>
  <w:style w:type="character" w:customStyle="1" w:styleId="ListLabel28">
    <w:name w:val="ListLabel 28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Normal"/>
    <w:semiHidden/>
    <w:rsid w:val="00D40E8F"/>
    <w:pPr>
      <w:widowControl/>
      <w:ind w:left="360" w:hanging="360"/>
    </w:pPr>
    <w:rPr>
      <w:rFonts w:ascii="Imago" w:hAnsi="Imago" w:cs="Mangal"/>
      <w:sz w:val="24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D40E8F"/>
    <w:pPr>
      <w:tabs>
        <w:tab w:val="center" w:pos="4320"/>
        <w:tab w:val="right" w:pos="8640"/>
      </w:tabs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D40E8F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</w:style>
  <w:style w:type="paragraph" w:styleId="BalloonText">
    <w:name w:val="Balloon Text"/>
    <w:basedOn w:val="Normal"/>
    <w:link w:val="BalloonTextChar"/>
    <w:uiPriority w:val="99"/>
    <w:semiHidden/>
    <w:unhideWhenUsed/>
    <w:rsid w:val="001E66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A3"/>
    <w:rPr>
      <w:rFonts w:ascii="Tahoma" w:eastAsia="Times New Roman" w:hAnsi="Tahoma" w:cs="Tahoma"/>
      <w:color w:val="00000A"/>
      <w:sz w:val="16"/>
      <w:szCs w:val="16"/>
    </w:rPr>
  </w:style>
  <w:style w:type="character" w:customStyle="1" w:styleId="aqj">
    <w:name w:val="aqj"/>
    <w:basedOn w:val="DefaultParagraphFont"/>
    <w:rsid w:val="0046337A"/>
  </w:style>
  <w:style w:type="character" w:styleId="CommentReference">
    <w:name w:val="annotation reference"/>
    <w:basedOn w:val="DefaultParagraphFont"/>
    <w:uiPriority w:val="99"/>
    <w:semiHidden/>
    <w:unhideWhenUsed/>
    <w:rsid w:val="00E40E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E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E2A"/>
    <w:rPr>
      <w:rFonts w:ascii="Garamond" w:eastAsia="Times New Roman" w:hAnsi="Garamond" w:cs="Times New Roman"/>
      <w:color w:val="00000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E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E2A"/>
    <w:rPr>
      <w:rFonts w:ascii="Garamond" w:eastAsia="Times New Roman" w:hAnsi="Garamond" w:cs="Times New Roman"/>
      <w:b/>
      <w:bCs/>
      <w:color w:val="00000A"/>
      <w:szCs w:val="20"/>
    </w:rPr>
  </w:style>
  <w:style w:type="paragraph" w:styleId="Revision">
    <w:name w:val="Revision"/>
    <w:hidden/>
    <w:uiPriority w:val="99"/>
    <w:semiHidden/>
    <w:rsid w:val="00692045"/>
    <w:pPr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995F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BF2E09-A414-4245-A0B8-3A746270F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itadmin</dc:creator>
  <cp:lastModifiedBy>Dabrowski, Michael J.</cp:lastModifiedBy>
  <cp:revision>6</cp:revision>
  <cp:lastPrinted>2018-09-24T14:27:00Z</cp:lastPrinted>
  <dcterms:created xsi:type="dcterms:W3CDTF">2018-10-25T20:04:00Z</dcterms:created>
  <dcterms:modified xsi:type="dcterms:W3CDTF">2018-10-26T13:45:00Z</dcterms:modified>
  <dc:language>en-US</dc:language>
</cp:coreProperties>
</file>